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5B1E3412" w14:textId="77777777" w:rsidR="00923F67" w:rsidRPr="00923F67" w:rsidRDefault="00923F67" w:rsidP="00923F67">
      <w:pPr>
        <w:tabs>
          <w:tab w:val="left" w:pos="1125"/>
        </w:tabs>
        <w:rPr>
          <w:rFonts w:cs="Arial"/>
          <w:color w:val="000000"/>
        </w:rPr>
      </w:pPr>
      <w:r w:rsidRPr="00285880">
        <w:rPr>
          <w:rFonts w:cs="Arial"/>
          <w:color w:val="000000"/>
        </w:rPr>
        <w:t xml:space="preserve">Załącznik nr </w:t>
      </w:r>
      <w:r>
        <w:rPr>
          <w:rFonts w:cs="Arial"/>
          <w:color w:val="000000"/>
        </w:rPr>
        <w:t>1</w:t>
      </w:r>
    </w:p>
    <w:tbl>
      <w:tblPr>
        <w:tblpPr w:leftFromText="141" w:rightFromText="141" w:vertAnchor="text" w:horzAnchor="margin" w:tblpXSpec="right" w:tblpY="13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8"/>
      </w:tblGrid>
      <w:tr w:rsidR="00923F67" w:rsidRPr="00285880" w14:paraId="1D27BC64" w14:textId="77777777" w:rsidTr="003424B0">
        <w:trPr>
          <w:trHeight w:val="1069"/>
        </w:trPr>
        <w:tc>
          <w:tcPr>
            <w:tcW w:w="4878" w:type="dxa"/>
          </w:tcPr>
          <w:p w14:paraId="30C0818A" w14:textId="77777777" w:rsidR="00923F67" w:rsidRPr="00285880" w:rsidRDefault="00923F67" w:rsidP="00923F67">
            <w:pPr>
              <w:spacing w:after="120" w:line="240" w:lineRule="auto"/>
              <w:jc w:val="both"/>
              <w:rPr>
                <w:rFonts w:cs="Arial"/>
                <w:b/>
              </w:rPr>
            </w:pPr>
            <w:r w:rsidRPr="00285880">
              <w:rPr>
                <w:rFonts w:cs="Arial"/>
                <w:b/>
              </w:rPr>
              <w:t>Data wpływu Formularza rekrutacyjnego:</w:t>
            </w:r>
          </w:p>
          <w:p w14:paraId="64364D4B" w14:textId="77777777" w:rsidR="00923F67" w:rsidRPr="00285880" w:rsidRDefault="00923F67" w:rsidP="00923F67">
            <w:pPr>
              <w:spacing w:after="120" w:line="240" w:lineRule="auto"/>
              <w:jc w:val="both"/>
              <w:rPr>
                <w:rFonts w:cs="Arial"/>
              </w:rPr>
            </w:pPr>
            <w:r w:rsidRPr="00285880">
              <w:rPr>
                <w:rFonts w:cs="Arial"/>
              </w:rPr>
              <w:t>…………………………………………………….</w:t>
            </w:r>
          </w:p>
          <w:p w14:paraId="12401F00" w14:textId="77777777" w:rsidR="00923F67" w:rsidRPr="00285880" w:rsidRDefault="00923F67" w:rsidP="00923F67">
            <w:pPr>
              <w:spacing w:after="120" w:line="240" w:lineRule="auto"/>
              <w:jc w:val="both"/>
              <w:rPr>
                <w:rFonts w:cs="Arial"/>
                <w:b/>
              </w:rPr>
            </w:pPr>
            <w:r w:rsidRPr="00285880">
              <w:rPr>
                <w:rFonts w:cs="Arial"/>
                <w:b/>
              </w:rPr>
              <w:t xml:space="preserve">Godzina: </w:t>
            </w:r>
            <w:r w:rsidRPr="00285880">
              <w:rPr>
                <w:rFonts w:cs="Arial"/>
              </w:rPr>
              <w:t>…………………………………………</w:t>
            </w:r>
          </w:p>
          <w:p w14:paraId="40F1F3EE" w14:textId="77777777" w:rsidR="00923F67" w:rsidRPr="00285880" w:rsidRDefault="00923F67" w:rsidP="00923F67">
            <w:pPr>
              <w:spacing w:after="120" w:line="240" w:lineRule="auto"/>
              <w:jc w:val="both"/>
              <w:rPr>
                <w:rFonts w:cs="Arial"/>
                <w:b/>
              </w:rPr>
            </w:pPr>
            <w:r w:rsidRPr="00285880">
              <w:rPr>
                <w:rFonts w:cs="Arial"/>
                <w:b/>
              </w:rPr>
              <w:t>Numer</w:t>
            </w:r>
            <w:r>
              <w:rPr>
                <w:rFonts w:cs="Arial"/>
                <w:b/>
              </w:rPr>
              <w:t xml:space="preserve"> rekrutacyjny</w:t>
            </w:r>
            <w:r w:rsidRPr="00285880">
              <w:rPr>
                <w:rFonts w:cs="Arial"/>
                <w:b/>
              </w:rPr>
              <w:t xml:space="preserve">: </w:t>
            </w:r>
            <w:r w:rsidRPr="00285880">
              <w:rPr>
                <w:rFonts w:cs="Arial"/>
              </w:rPr>
              <w:t>…………………………………………..</w:t>
            </w:r>
          </w:p>
        </w:tc>
      </w:tr>
    </w:tbl>
    <w:p w14:paraId="18731462" w14:textId="77777777" w:rsidR="00923F67" w:rsidRPr="00D75E17" w:rsidRDefault="00923F67" w:rsidP="00923F67">
      <w:pPr>
        <w:autoSpaceDE w:val="0"/>
        <w:autoSpaceDN w:val="0"/>
        <w:adjustRightInd w:val="0"/>
        <w:jc w:val="both"/>
        <w:rPr>
          <w:rFonts w:ascii="Arial" w:hAnsi="Arial" w:cs="Arial"/>
          <w:bCs/>
        </w:rPr>
      </w:pPr>
    </w:p>
    <w:p w14:paraId="11E1B518" w14:textId="77777777" w:rsidR="00923F67" w:rsidRPr="00D75E17" w:rsidRDefault="00923F67" w:rsidP="00923F67">
      <w:pPr>
        <w:autoSpaceDE w:val="0"/>
        <w:autoSpaceDN w:val="0"/>
        <w:adjustRightInd w:val="0"/>
        <w:jc w:val="both"/>
        <w:rPr>
          <w:rFonts w:ascii="Arial" w:hAnsi="Arial" w:cs="Arial"/>
          <w:bCs/>
        </w:rPr>
      </w:pPr>
    </w:p>
    <w:p w14:paraId="1AED03C2" w14:textId="77777777" w:rsidR="00923F67" w:rsidRDefault="00923F67" w:rsidP="00923F67">
      <w:pPr>
        <w:autoSpaceDE w:val="0"/>
        <w:autoSpaceDN w:val="0"/>
        <w:adjustRightInd w:val="0"/>
        <w:jc w:val="both"/>
        <w:rPr>
          <w:rFonts w:ascii="Arial" w:hAnsi="Arial" w:cs="Arial"/>
          <w:bCs/>
        </w:rPr>
      </w:pPr>
    </w:p>
    <w:p w14:paraId="11B5D922" w14:textId="77777777" w:rsidR="00923F67" w:rsidRDefault="00923F67" w:rsidP="00923F67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0857B4E9" w14:textId="77777777" w:rsidR="00923F67" w:rsidRPr="00F852E4" w:rsidRDefault="00923F67" w:rsidP="00923F67">
      <w:pPr>
        <w:autoSpaceDE w:val="0"/>
        <w:autoSpaceDN w:val="0"/>
        <w:adjustRightInd w:val="0"/>
        <w:rPr>
          <w:rFonts w:cs="Arial"/>
          <w:b/>
          <w:sz w:val="28"/>
          <w:szCs w:val="28"/>
        </w:rPr>
      </w:pPr>
    </w:p>
    <w:p w14:paraId="27C41408" w14:textId="77777777" w:rsidR="00923F67" w:rsidRDefault="00923F67" w:rsidP="00923F67">
      <w:pPr>
        <w:jc w:val="center"/>
        <w:rPr>
          <w:rFonts w:cs="Arial"/>
          <w:b/>
          <w:color w:val="000000"/>
          <w:sz w:val="28"/>
          <w:szCs w:val="28"/>
        </w:rPr>
      </w:pPr>
      <w:r w:rsidRPr="00F852E4">
        <w:rPr>
          <w:rFonts w:cs="Arial"/>
          <w:b/>
          <w:color w:val="000000"/>
          <w:sz w:val="28"/>
          <w:szCs w:val="28"/>
        </w:rPr>
        <w:t>FORMULARZ REKRUTACYJNY</w:t>
      </w:r>
    </w:p>
    <w:p w14:paraId="28413207" w14:textId="77777777" w:rsidR="00923F67" w:rsidRDefault="00923F67" w:rsidP="00923F67">
      <w:pPr>
        <w:jc w:val="center"/>
        <w:rPr>
          <w:rFonts w:cs="Arial"/>
          <w:b/>
          <w:color w:val="000000"/>
          <w:sz w:val="24"/>
          <w:szCs w:val="24"/>
        </w:rPr>
      </w:pPr>
      <w:r>
        <w:rPr>
          <w:rFonts w:cs="Arial"/>
          <w:b/>
          <w:color w:val="000000"/>
          <w:sz w:val="24"/>
          <w:szCs w:val="24"/>
        </w:rPr>
        <w:t>Tytuł projektu: „KADRY DLA ZIELONEJ GOSPODARKI – kwalifikacje</w:t>
      </w:r>
      <w:r w:rsidRPr="005B7D80">
        <w:rPr>
          <w:rFonts w:cs="Arial"/>
          <w:b/>
          <w:color w:val="000000"/>
          <w:sz w:val="24"/>
          <w:szCs w:val="24"/>
        </w:rPr>
        <w:t xml:space="preserve"> z przyszłością dla osób od 30 roku życia w ekologicznej gospodarce Dolnego Śląska.</w:t>
      </w:r>
    </w:p>
    <w:p w14:paraId="6828F614" w14:textId="77777777" w:rsidR="00923F67" w:rsidRDefault="00923F67" w:rsidP="00923F67">
      <w:pPr>
        <w:jc w:val="center"/>
        <w:rPr>
          <w:rFonts w:cs="Arial"/>
          <w:i/>
          <w:color w:val="000000"/>
        </w:rPr>
      </w:pPr>
      <w:r w:rsidRPr="006E2C56">
        <w:rPr>
          <w:rFonts w:cs="Arial"/>
          <w:i/>
          <w:color w:val="000000"/>
          <w:sz w:val="20"/>
          <w:szCs w:val="20"/>
        </w:rPr>
        <w:t>Projekt jest realizowany jest ze środków Europejskiego Funduszu Społecznego w ramach Działania 8.2 Wsparcie osób poszukujących pracy, Regionalny Program Operacyjny Dolny Śląsk 2014-2020.</w:t>
      </w:r>
    </w:p>
    <w:p w14:paraId="06755EAC" w14:textId="77777777" w:rsidR="00923F67" w:rsidRPr="00923F67" w:rsidRDefault="00923F67" w:rsidP="00923F67">
      <w:pPr>
        <w:jc w:val="center"/>
        <w:rPr>
          <w:rFonts w:cs="Arial"/>
          <w:i/>
          <w:color w:val="000000"/>
        </w:rPr>
      </w:pPr>
    </w:p>
    <w:p w14:paraId="5FBD9432" w14:textId="77777777" w:rsidR="00923F67" w:rsidRPr="00923F67" w:rsidRDefault="00923F67" w:rsidP="00923F67">
      <w:pPr>
        <w:rPr>
          <w:rFonts w:cs="Arial"/>
          <w:b/>
          <w:color w:val="000000"/>
          <w:u w:val="single"/>
        </w:rPr>
      </w:pPr>
      <w:r w:rsidRPr="006E2C56">
        <w:rPr>
          <w:rFonts w:cs="Arial"/>
          <w:b/>
          <w:color w:val="000000"/>
          <w:u w:val="single"/>
        </w:rPr>
        <w:t>Instrukcja Wypełnienia Formularza Rekrutacyjnego:</w:t>
      </w:r>
    </w:p>
    <w:p w14:paraId="06EB2659" w14:textId="77777777" w:rsidR="00923F67" w:rsidRPr="006E2C56" w:rsidRDefault="00923F67" w:rsidP="00923F67">
      <w:pPr>
        <w:numPr>
          <w:ilvl w:val="0"/>
          <w:numId w:val="4"/>
        </w:numPr>
        <w:suppressAutoHyphens w:val="0"/>
        <w:spacing w:after="0" w:line="240" w:lineRule="auto"/>
        <w:ind w:left="426" w:hanging="426"/>
        <w:rPr>
          <w:rFonts w:cs="Arial"/>
        </w:rPr>
      </w:pPr>
      <w:r w:rsidRPr="006E2C56">
        <w:rPr>
          <w:rFonts w:cs="Arial"/>
        </w:rPr>
        <w:t>Należy wypełnić czytelnie (najlepiej drukowanymi literami)</w:t>
      </w:r>
    </w:p>
    <w:p w14:paraId="062AD231" w14:textId="77777777" w:rsidR="00923F67" w:rsidRPr="006E2C56" w:rsidRDefault="00923F67" w:rsidP="00923F67">
      <w:pPr>
        <w:numPr>
          <w:ilvl w:val="0"/>
          <w:numId w:val="4"/>
        </w:numPr>
        <w:suppressAutoHyphens w:val="0"/>
        <w:spacing w:after="0" w:line="240" w:lineRule="auto"/>
        <w:ind w:left="426" w:hanging="426"/>
        <w:rPr>
          <w:rFonts w:cs="Arial"/>
        </w:rPr>
      </w:pPr>
      <w:r w:rsidRPr="006E2C56">
        <w:rPr>
          <w:rFonts w:cs="Arial"/>
        </w:rPr>
        <w:t>Należy wypełnić wszystkie wymagane pola</w:t>
      </w:r>
    </w:p>
    <w:p w14:paraId="33CE5B92" w14:textId="77777777" w:rsidR="00923F67" w:rsidRPr="006E2C56" w:rsidRDefault="00923F67" w:rsidP="00923F67">
      <w:pPr>
        <w:numPr>
          <w:ilvl w:val="0"/>
          <w:numId w:val="4"/>
        </w:numPr>
        <w:suppressAutoHyphens w:val="0"/>
        <w:spacing w:after="0" w:line="240" w:lineRule="auto"/>
        <w:ind w:left="426" w:hanging="426"/>
        <w:rPr>
          <w:rFonts w:cs="Arial"/>
        </w:rPr>
      </w:pPr>
      <w:r w:rsidRPr="006E2C56">
        <w:rPr>
          <w:rFonts w:cs="Arial"/>
        </w:rPr>
        <w:t>W miejscach wyboru należy postawić krzyżyk</w:t>
      </w:r>
    </w:p>
    <w:p w14:paraId="0E9BCB9B" w14:textId="77777777" w:rsidR="00923F67" w:rsidRDefault="00923F67" w:rsidP="00923F67">
      <w:pPr>
        <w:numPr>
          <w:ilvl w:val="0"/>
          <w:numId w:val="4"/>
        </w:numPr>
        <w:suppressAutoHyphens w:val="0"/>
        <w:spacing w:after="0" w:line="240" w:lineRule="auto"/>
        <w:ind w:left="426" w:hanging="426"/>
        <w:rPr>
          <w:rFonts w:cs="Arial"/>
        </w:rPr>
      </w:pPr>
      <w:r w:rsidRPr="006E2C56">
        <w:rPr>
          <w:rFonts w:cs="Arial"/>
        </w:rPr>
        <w:t>W rubryce, niedotyczącej danego Kandydata, wymagane jest wpisanie „NIE DOTYCZY”</w:t>
      </w:r>
    </w:p>
    <w:p w14:paraId="09DEAB70" w14:textId="77777777" w:rsidR="00923F67" w:rsidRPr="00923F67" w:rsidRDefault="00923F67" w:rsidP="00D463B9">
      <w:pPr>
        <w:suppressAutoHyphens w:val="0"/>
        <w:spacing w:after="0" w:line="240" w:lineRule="auto"/>
        <w:ind w:left="426"/>
        <w:rPr>
          <w:rFonts w:cs="Arial"/>
        </w:rPr>
      </w:pPr>
    </w:p>
    <w:p w14:paraId="3E63AF05" w14:textId="77777777" w:rsidR="00923F67" w:rsidRPr="00923F67" w:rsidRDefault="00923F67" w:rsidP="00923F67">
      <w:pPr>
        <w:jc w:val="both"/>
        <w:rPr>
          <w:rFonts w:cs="Arial"/>
          <w:b/>
        </w:rPr>
      </w:pPr>
      <w:r w:rsidRPr="006E2C56">
        <w:rPr>
          <w:rFonts w:cs="Arial"/>
          <w:b/>
        </w:rPr>
        <w:t>UWAGA!!! Przed przystąpieniem do rekrutacji należy zapoznać się z Regulaminem Rekrutacji. Złożenie Formularza Rekrutacyjnego jest jednoznaczne z akceptacją zapisów Regulaminu Rekrutacji przy</w:t>
      </w:r>
      <w:r>
        <w:rPr>
          <w:rFonts w:cs="Arial"/>
          <w:b/>
        </w:rPr>
        <w:t>gotowanego na potrzeby Projektu</w:t>
      </w:r>
    </w:p>
    <w:p w14:paraId="113E29A9" w14:textId="77777777" w:rsidR="00923F67" w:rsidRPr="00285880" w:rsidRDefault="00923F67" w:rsidP="00923F67">
      <w:pPr>
        <w:pStyle w:val="Akapitzlist1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ind w:left="142"/>
        <w:jc w:val="center"/>
        <w:rPr>
          <w:rFonts w:cs="Arial"/>
          <w:b/>
          <w:color w:val="000000"/>
        </w:rPr>
      </w:pPr>
      <w:r w:rsidRPr="00285880">
        <w:rPr>
          <w:rFonts w:cs="Arial"/>
          <w:b/>
          <w:color w:val="000000"/>
        </w:rPr>
        <w:t>UWAGA !!!</w:t>
      </w:r>
    </w:p>
    <w:p w14:paraId="18D0FFE1" w14:textId="77777777" w:rsidR="00923F67" w:rsidRPr="00285880" w:rsidRDefault="00923F67" w:rsidP="00923F67">
      <w:pPr>
        <w:pStyle w:val="Akapitzlist1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ind w:left="142"/>
        <w:jc w:val="center"/>
        <w:rPr>
          <w:rFonts w:cs="Arial"/>
          <w:color w:val="000000"/>
        </w:rPr>
      </w:pPr>
      <w:r w:rsidRPr="00285880">
        <w:rPr>
          <w:rFonts w:cs="Arial"/>
          <w:color w:val="000000"/>
        </w:rPr>
        <w:t>Jeżeli dana rubryka nie dotyczy osoby zainteresowanej należy umieścić zapis „nie dotyczy” albo zakreślić (elektronicznie lub odręcznie) pole wyboru „nie dotyczy”.</w:t>
      </w:r>
    </w:p>
    <w:p w14:paraId="24F51928" w14:textId="77777777" w:rsidR="00923F67" w:rsidRPr="00285880" w:rsidRDefault="00923F67" w:rsidP="00923F67">
      <w:pPr>
        <w:pStyle w:val="Akapitzlist1"/>
        <w:pBdr>
          <w:top w:val="single" w:sz="4" w:space="1" w:color="auto"/>
          <w:left w:val="single" w:sz="4" w:space="10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ind w:left="142"/>
        <w:jc w:val="center"/>
        <w:rPr>
          <w:rFonts w:cs="Arial"/>
          <w:b/>
        </w:rPr>
      </w:pPr>
      <w:r w:rsidRPr="00285880">
        <w:rPr>
          <w:rFonts w:cs="Arial"/>
          <w:b/>
          <w:color w:val="000000"/>
        </w:rPr>
        <w:t xml:space="preserve">Nie należy usuwać jakichkolwiek treści załącznika </w:t>
      </w:r>
    </w:p>
    <w:tbl>
      <w:tblPr>
        <w:tblW w:w="9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44"/>
        <w:gridCol w:w="6922"/>
      </w:tblGrid>
      <w:tr w:rsidR="00923F67" w:rsidRPr="00285880" w14:paraId="57ECB518" w14:textId="77777777" w:rsidTr="003424B0">
        <w:trPr>
          <w:trHeight w:val="421"/>
          <w:jc w:val="center"/>
        </w:trPr>
        <w:tc>
          <w:tcPr>
            <w:tcW w:w="95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69D2D2C5" w14:textId="77777777" w:rsidR="00923F67" w:rsidRPr="00285880" w:rsidRDefault="00923F67" w:rsidP="003424B0">
            <w:pPr>
              <w:ind w:left="1080"/>
              <w:jc w:val="center"/>
              <w:rPr>
                <w:rFonts w:cs="Arial"/>
                <w:b/>
              </w:rPr>
            </w:pPr>
            <w:r w:rsidRPr="00285880">
              <w:rPr>
                <w:rFonts w:cs="Arial"/>
                <w:b/>
              </w:rPr>
              <w:t>Dane teleadresowe</w:t>
            </w:r>
          </w:p>
        </w:tc>
      </w:tr>
      <w:tr w:rsidR="00923F67" w:rsidRPr="00285880" w14:paraId="3ADDEFC4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EEC3848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>Imię i nazwisko:</w:t>
            </w:r>
          </w:p>
          <w:p w14:paraId="3737DE79" w14:textId="77777777" w:rsidR="00923F67" w:rsidRPr="00285880" w:rsidRDefault="00923F67" w:rsidP="003424B0">
            <w:pPr>
              <w:rPr>
                <w:rFonts w:cs="Arial"/>
                <w:highlight w:val="lightGray"/>
              </w:rPr>
            </w:pP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55EAA43" w14:textId="77777777" w:rsidR="00923F67" w:rsidRPr="00285880" w:rsidRDefault="00923F67" w:rsidP="003424B0">
            <w:pPr>
              <w:jc w:val="center"/>
              <w:rPr>
                <w:rFonts w:cs="Arial"/>
                <w:highlight w:val="lightGray"/>
              </w:rPr>
            </w:pPr>
          </w:p>
          <w:p w14:paraId="4BB6B22B" w14:textId="77777777" w:rsidR="00923F67" w:rsidRPr="00285880" w:rsidRDefault="00923F67" w:rsidP="00D506D7">
            <w:pPr>
              <w:rPr>
                <w:rFonts w:cs="Arial"/>
                <w:highlight w:val="lightGray"/>
              </w:rPr>
            </w:pPr>
          </w:p>
        </w:tc>
      </w:tr>
      <w:tr w:rsidR="00923F67" w:rsidRPr="00285880" w14:paraId="19396840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F440B5D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lastRenderedPageBreak/>
              <w:t>Płeć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074F4D6" w14:textId="77777777" w:rsidR="00923F67" w:rsidRPr="00285880" w:rsidRDefault="00923F67" w:rsidP="001B18BB">
            <w:pPr>
              <w:numPr>
                <w:ilvl w:val="0"/>
                <w:numId w:val="2"/>
              </w:numPr>
              <w:suppressAutoHyphens w:val="0"/>
              <w:spacing w:after="0" w:line="360" w:lineRule="auto"/>
              <w:ind w:left="714" w:hanging="357"/>
              <w:rPr>
                <w:rFonts w:cs="Arial"/>
              </w:rPr>
            </w:pPr>
            <w:r w:rsidRPr="00285880">
              <w:rPr>
                <w:rFonts w:cs="Arial"/>
              </w:rPr>
              <w:t>Kobieta</w:t>
            </w:r>
          </w:p>
          <w:p w14:paraId="41E16792" w14:textId="77777777" w:rsidR="00923F67" w:rsidRDefault="00923F67" w:rsidP="001B18BB">
            <w:pPr>
              <w:numPr>
                <w:ilvl w:val="0"/>
                <w:numId w:val="2"/>
              </w:numPr>
              <w:suppressAutoHyphens w:val="0"/>
              <w:spacing w:after="0" w:line="360" w:lineRule="auto"/>
              <w:ind w:left="714" w:hanging="357"/>
              <w:rPr>
                <w:rFonts w:cs="Arial"/>
              </w:rPr>
            </w:pPr>
            <w:r>
              <w:rPr>
                <w:rFonts w:cs="Arial"/>
              </w:rPr>
              <w:t>M</w:t>
            </w:r>
            <w:r w:rsidRPr="00285880">
              <w:rPr>
                <w:rFonts w:cs="Arial"/>
              </w:rPr>
              <w:t>ężczyzna</w:t>
            </w:r>
          </w:p>
          <w:p w14:paraId="7F4F1DDB" w14:textId="77777777" w:rsidR="00923F67" w:rsidRPr="00285880" w:rsidRDefault="00923F67" w:rsidP="00923F67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</w:p>
        </w:tc>
      </w:tr>
      <w:tr w:rsidR="00923F67" w:rsidRPr="00285880" w14:paraId="55DC27CC" w14:textId="77777777" w:rsidTr="00D506D7">
        <w:trPr>
          <w:trHeight w:val="1242"/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A61254F" w14:textId="77777777" w:rsidR="00923F67" w:rsidRPr="00D506D7" w:rsidRDefault="00D506D7" w:rsidP="00D506D7">
            <w:pPr>
              <w:rPr>
                <w:rFonts w:cs="Arial"/>
              </w:rPr>
            </w:pPr>
            <w:r>
              <w:rPr>
                <w:rFonts w:cs="Arial"/>
              </w:rPr>
              <w:t>PESEL: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E11B2C" w14:textId="77777777" w:rsidR="00923F67" w:rsidRPr="00285880" w:rsidRDefault="00923F67" w:rsidP="00D506D7">
            <w:pPr>
              <w:rPr>
                <w:rFonts w:cs="Arial"/>
                <w:highlight w:val="lightGray"/>
              </w:rPr>
            </w:pPr>
          </w:p>
        </w:tc>
      </w:tr>
      <w:tr w:rsidR="00923F67" w:rsidRPr="00285880" w14:paraId="311FD382" w14:textId="77777777" w:rsidTr="003424B0">
        <w:trPr>
          <w:trHeight w:val="70"/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9EF9B84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 xml:space="preserve">Adres </w:t>
            </w:r>
          </w:p>
          <w:p w14:paraId="782E120F" w14:textId="77777777" w:rsidR="00923F67" w:rsidRPr="00D506D7" w:rsidRDefault="00923F67" w:rsidP="003424B0">
            <w:pPr>
              <w:rPr>
                <w:rFonts w:cs="Arial"/>
                <w:sz w:val="18"/>
                <w:szCs w:val="18"/>
              </w:rPr>
            </w:pPr>
            <w:r w:rsidRPr="00D506D7">
              <w:rPr>
                <w:rFonts w:cs="Arial"/>
                <w:sz w:val="18"/>
                <w:szCs w:val="18"/>
              </w:rPr>
              <w:t>(stały/czasowy adres zamieszkania):</w:t>
            </w:r>
          </w:p>
          <w:p w14:paraId="1A77B413" w14:textId="77777777" w:rsidR="00923F67" w:rsidRPr="00285880" w:rsidRDefault="00923F67" w:rsidP="003424B0">
            <w:pPr>
              <w:rPr>
                <w:rFonts w:cs="Arial"/>
              </w:rPr>
            </w:pPr>
          </w:p>
          <w:p w14:paraId="7D4402A8" w14:textId="77777777" w:rsidR="00923F67" w:rsidRPr="00285880" w:rsidRDefault="00923F67" w:rsidP="003424B0">
            <w:pPr>
              <w:spacing w:before="240"/>
              <w:rPr>
                <w:rFonts w:cs="Arial"/>
              </w:rPr>
            </w:pP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26EB5B" w14:textId="77777777" w:rsidR="00923F67" w:rsidRPr="00285880" w:rsidRDefault="00923F67" w:rsidP="003424B0">
            <w:pPr>
              <w:jc w:val="center"/>
              <w:rPr>
                <w:rFonts w:cs="Arial"/>
                <w:highlight w:val="lightGray"/>
              </w:rPr>
            </w:pPr>
          </w:p>
        </w:tc>
      </w:tr>
      <w:tr w:rsidR="00923F67" w:rsidRPr="00285880" w14:paraId="44C72062" w14:textId="77777777" w:rsidTr="003424B0">
        <w:trPr>
          <w:trHeight w:val="70"/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D01E6B6" w14:textId="77777777" w:rsidR="00923F67" w:rsidRPr="00FF2592" w:rsidRDefault="00923F67" w:rsidP="003424B0">
            <w:pPr>
              <w:rPr>
                <w:rFonts w:cs="Arial"/>
              </w:rPr>
            </w:pPr>
            <w:r w:rsidRPr="00FF2592">
              <w:rPr>
                <w:rFonts w:cs="Arial"/>
              </w:rPr>
              <w:t xml:space="preserve">Nazwa gminy </w:t>
            </w:r>
            <w:r w:rsidRPr="00D506D7">
              <w:rPr>
                <w:rFonts w:cs="Arial"/>
                <w:sz w:val="18"/>
                <w:szCs w:val="18"/>
              </w:rPr>
              <w:t>(dotyczy adresu zamieszkania)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FCAEB5" w14:textId="77777777" w:rsidR="00923F67" w:rsidRPr="00285880" w:rsidRDefault="00923F67" w:rsidP="003424B0">
            <w:pPr>
              <w:jc w:val="center"/>
              <w:rPr>
                <w:rFonts w:cs="Arial"/>
                <w:highlight w:val="lightGray"/>
              </w:rPr>
            </w:pPr>
          </w:p>
        </w:tc>
      </w:tr>
      <w:tr w:rsidR="00923F67" w:rsidRPr="00285880" w14:paraId="08045069" w14:textId="77777777" w:rsidTr="003424B0">
        <w:trPr>
          <w:trHeight w:val="70"/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6322625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 xml:space="preserve">Adres do korespondencji </w:t>
            </w:r>
            <w:r w:rsidRPr="00D506D7">
              <w:rPr>
                <w:rFonts w:cs="Arial"/>
                <w:sz w:val="18"/>
                <w:szCs w:val="18"/>
              </w:rPr>
              <w:t>(wypełnić tylko w przypadku gdy różni się z adresem wskazanym powyżej):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E2B69" w14:textId="77777777" w:rsidR="00923F67" w:rsidRPr="00285880" w:rsidRDefault="00923F67" w:rsidP="003424B0">
            <w:pPr>
              <w:jc w:val="center"/>
              <w:rPr>
                <w:rFonts w:cs="Arial"/>
                <w:highlight w:val="lightGray"/>
              </w:rPr>
            </w:pPr>
          </w:p>
        </w:tc>
      </w:tr>
      <w:tr w:rsidR="00923F67" w:rsidRPr="00285880" w14:paraId="17D52DB1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88D89F6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>Województwo</w:t>
            </w:r>
          </w:p>
          <w:p w14:paraId="58F27696" w14:textId="77777777" w:rsidR="00923F67" w:rsidRPr="00285880" w:rsidRDefault="00923F67" w:rsidP="003424B0">
            <w:pPr>
              <w:rPr>
                <w:rFonts w:cs="Arial"/>
              </w:rPr>
            </w:pP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BC389F" w14:textId="77777777" w:rsidR="00923F67" w:rsidRPr="00285880" w:rsidRDefault="00923F67" w:rsidP="003424B0">
            <w:pPr>
              <w:jc w:val="center"/>
              <w:rPr>
                <w:rFonts w:cs="Arial"/>
              </w:rPr>
            </w:pPr>
          </w:p>
        </w:tc>
      </w:tr>
      <w:tr w:rsidR="00923F67" w:rsidRPr="00285880" w14:paraId="1413EF78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46916D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>Powiat</w:t>
            </w:r>
          </w:p>
          <w:p w14:paraId="7645F04A" w14:textId="77777777" w:rsidR="00923F67" w:rsidRPr="00285880" w:rsidRDefault="00923F67" w:rsidP="003424B0">
            <w:pPr>
              <w:rPr>
                <w:rFonts w:cs="Arial"/>
              </w:rPr>
            </w:pP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204416" w14:textId="77777777" w:rsidR="00923F67" w:rsidRPr="00285880" w:rsidRDefault="00923F67" w:rsidP="003424B0">
            <w:pPr>
              <w:ind w:left="720"/>
              <w:rPr>
                <w:rFonts w:cs="Arial"/>
              </w:rPr>
            </w:pPr>
          </w:p>
          <w:p w14:paraId="14E0EDEA" w14:textId="77777777" w:rsidR="00923F67" w:rsidRPr="00285880" w:rsidRDefault="00923F67" w:rsidP="003424B0">
            <w:pPr>
              <w:jc w:val="center"/>
              <w:rPr>
                <w:rFonts w:cs="Arial"/>
              </w:rPr>
            </w:pPr>
          </w:p>
        </w:tc>
      </w:tr>
      <w:tr w:rsidR="00923F67" w:rsidRPr="00285880" w14:paraId="199CBA33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BD690AE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 xml:space="preserve">Tel. </w:t>
            </w:r>
            <w:r>
              <w:rPr>
                <w:rFonts w:cs="Arial"/>
              </w:rPr>
              <w:t>kontaktowy</w:t>
            </w:r>
          </w:p>
          <w:p w14:paraId="517944FE" w14:textId="77777777" w:rsidR="00923F67" w:rsidRPr="00D506D7" w:rsidRDefault="00923F67" w:rsidP="003424B0">
            <w:pPr>
              <w:rPr>
                <w:rFonts w:cs="Arial"/>
                <w:sz w:val="18"/>
                <w:szCs w:val="18"/>
              </w:rPr>
            </w:pPr>
            <w:r w:rsidRPr="00D506D7">
              <w:rPr>
                <w:rFonts w:cs="Arial"/>
                <w:sz w:val="18"/>
                <w:szCs w:val="18"/>
              </w:rPr>
              <w:t>(</w:t>
            </w:r>
            <w:r w:rsidRPr="00D506D7">
              <w:rPr>
                <w:rFonts w:cs="Arial"/>
                <w:b/>
                <w:sz w:val="18"/>
                <w:szCs w:val="18"/>
              </w:rPr>
              <w:t>UWAGA !!! Pole obowiązkowe !!!</w:t>
            </w:r>
            <w:r w:rsidRPr="00D506D7">
              <w:rPr>
                <w:rFonts w:cs="Arial"/>
                <w:sz w:val="18"/>
                <w:szCs w:val="18"/>
              </w:rPr>
              <w:t xml:space="preserve"> W przypadku braku osobistego numeru telefonu, należy wskazać numer należący do innej osoby, która umożliwi nawiązanie kontaktu z Kandydatem.)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589FB0" w14:textId="77777777" w:rsidR="00923F67" w:rsidRPr="00285880" w:rsidRDefault="00923F67" w:rsidP="001B18BB">
            <w:pPr>
              <w:numPr>
                <w:ilvl w:val="0"/>
                <w:numId w:val="3"/>
              </w:numPr>
              <w:suppressAutoHyphens w:val="0"/>
              <w:spacing w:after="0" w:line="360" w:lineRule="auto"/>
              <w:ind w:left="714" w:hanging="357"/>
              <w:rPr>
                <w:rFonts w:cs="Arial"/>
              </w:rPr>
            </w:pPr>
            <w:r w:rsidRPr="00285880">
              <w:rPr>
                <w:rFonts w:cs="Arial"/>
              </w:rPr>
              <w:t>Nr telefonu osobistego</w:t>
            </w:r>
          </w:p>
          <w:p w14:paraId="46F2ED7E" w14:textId="77777777" w:rsidR="00923F67" w:rsidRPr="00D506D7" w:rsidRDefault="00923F67" w:rsidP="003424B0">
            <w:pPr>
              <w:numPr>
                <w:ilvl w:val="0"/>
                <w:numId w:val="3"/>
              </w:numPr>
              <w:suppressAutoHyphens w:val="0"/>
              <w:spacing w:after="0" w:line="360" w:lineRule="auto"/>
              <w:ind w:left="714" w:hanging="357"/>
              <w:rPr>
                <w:rFonts w:cs="Arial"/>
              </w:rPr>
            </w:pPr>
            <w:r w:rsidRPr="00285880">
              <w:rPr>
                <w:rFonts w:cs="Arial"/>
              </w:rPr>
              <w:t xml:space="preserve">Nr telefonu należący do innej osoby </w:t>
            </w:r>
          </w:p>
          <w:p w14:paraId="708DCA58" w14:textId="77777777" w:rsidR="00923F67" w:rsidRPr="00285880" w:rsidRDefault="00923F67" w:rsidP="003424B0">
            <w:pPr>
              <w:rPr>
                <w:rFonts w:cs="Arial"/>
              </w:rPr>
            </w:pPr>
          </w:p>
          <w:p w14:paraId="0A988E6E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>Nr telefonu:………………………………</w:t>
            </w:r>
          </w:p>
        </w:tc>
      </w:tr>
      <w:tr w:rsidR="00923F67" w:rsidRPr="00285880" w14:paraId="20835DCA" w14:textId="77777777" w:rsidTr="003424B0">
        <w:trPr>
          <w:trHeight w:val="433"/>
          <w:jc w:val="center"/>
        </w:trPr>
        <w:tc>
          <w:tcPr>
            <w:tcW w:w="2644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C9FFEC2" w14:textId="77777777" w:rsidR="00923F67" w:rsidRPr="00285880" w:rsidRDefault="00923F67" w:rsidP="003424B0">
            <w:pPr>
              <w:rPr>
                <w:rFonts w:cs="Arial"/>
                <w:u w:val="single"/>
              </w:rPr>
            </w:pPr>
            <w:r w:rsidRPr="00285880">
              <w:rPr>
                <w:rFonts w:cs="Arial"/>
                <w:u w:val="single"/>
              </w:rPr>
              <w:t xml:space="preserve">Adres e-mail </w:t>
            </w:r>
          </w:p>
          <w:p w14:paraId="10FD3637" w14:textId="77777777" w:rsidR="00923F67" w:rsidRPr="00285880" w:rsidRDefault="00923F67" w:rsidP="003424B0">
            <w:pPr>
              <w:rPr>
                <w:rFonts w:cs="Arial"/>
              </w:rPr>
            </w:pP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</w:tcBorders>
          </w:tcPr>
          <w:p w14:paraId="5D15985F" w14:textId="77777777" w:rsidR="00923F67" w:rsidRPr="00285880" w:rsidRDefault="00923F67" w:rsidP="003424B0">
            <w:pPr>
              <w:rPr>
                <w:rFonts w:cs="Arial"/>
                <w:lang w:val="en-US"/>
              </w:rPr>
            </w:pPr>
          </w:p>
        </w:tc>
      </w:tr>
      <w:tr w:rsidR="00923F67" w:rsidRPr="00285880" w14:paraId="41EB6D0E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AB1C9B9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lastRenderedPageBreak/>
              <w:t xml:space="preserve">Wiek </w:t>
            </w:r>
          </w:p>
          <w:p w14:paraId="4194B904" w14:textId="77777777" w:rsidR="00923F67" w:rsidRPr="00D506D7" w:rsidRDefault="00923F67" w:rsidP="003424B0">
            <w:pPr>
              <w:rPr>
                <w:rFonts w:cs="Arial"/>
                <w:sz w:val="18"/>
                <w:szCs w:val="18"/>
              </w:rPr>
            </w:pPr>
            <w:r w:rsidRPr="00D506D7">
              <w:rPr>
                <w:rFonts w:cs="Arial"/>
                <w:sz w:val="18"/>
                <w:szCs w:val="18"/>
              </w:rPr>
              <w:t xml:space="preserve">(liczba </w:t>
            </w:r>
            <w:r w:rsidRPr="00D506D7">
              <w:rPr>
                <w:rFonts w:cs="Arial"/>
                <w:sz w:val="18"/>
                <w:szCs w:val="18"/>
                <w:u w:val="single"/>
              </w:rPr>
              <w:t>pełnych skończonych lat, obliczona na dzień złożenia Formularza rekrutacyjnego</w:t>
            </w:r>
            <w:r w:rsidRPr="00D506D7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A9D22" w14:textId="77777777" w:rsidR="00923F67" w:rsidRPr="00285880" w:rsidRDefault="00923F67" w:rsidP="003424B0">
            <w:pPr>
              <w:jc w:val="center"/>
              <w:rPr>
                <w:rFonts w:cs="Arial"/>
              </w:rPr>
            </w:pPr>
          </w:p>
          <w:p w14:paraId="3DBACA30" w14:textId="77777777" w:rsidR="00923F67" w:rsidRPr="00285880" w:rsidRDefault="00923F67" w:rsidP="003424B0">
            <w:pPr>
              <w:jc w:val="center"/>
              <w:rPr>
                <w:rFonts w:cs="Arial"/>
              </w:rPr>
            </w:pPr>
          </w:p>
        </w:tc>
      </w:tr>
      <w:tr w:rsidR="00923F67" w:rsidRPr="00285880" w14:paraId="0938532A" w14:textId="77777777" w:rsidTr="003424B0">
        <w:trPr>
          <w:trHeight w:val="385"/>
          <w:jc w:val="center"/>
        </w:trPr>
        <w:tc>
          <w:tcPr>
            <w:tcW w:w="95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FC37A50" w14:textId="77777777" w:rsidR="00923F67" w:rsidRPr="00285880" w:rsidRDefault="00923F67" w:rsidP="003424B0">
            <w:pPr>
              <w:jc w:val="center"/>
              <w:rPr>
                <w:rFonts w:cs="Arial"/>
                <w:b/>
              </w:rPr>
            </w:pPr>
            <w:r w:rsidRPr="00285880">
              <w:rPr>
                <w:rFonts w:cs="Arial"/>
                <w:b/>
              </w:rPr>
              <w:t>Wykształcenie</w:t>
            </w:r>
          </w:p>
        </w:tc>
      </w:tr>
      <w:tr w:rsidR="00923F67" w:rsidRPr="00285880" w14:paraId="73D050D5" w14:textId="77777777" w:rsidTr="003424B0">
        <w:trPr>
          <w:trHeight w:val="1383"/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0DB2EB9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>Wykształcenie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9C5F74" w14:textId="77777777" w:rsidR="00923F67" w:rsidRPr="00285880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285880">
              <w:rPr>
                <w:rFonts w:cs="Arial"/>
              </w:rPr>
              <w:t>Podstawowe</w:t>
            </w:r>
          </w:p>
          <w:p w14:paraId="21069C5D" w14:textId="77777777" w:rsidR="00923F67" w:rsidRPr="00285880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285880">
              <w:rPr>
                <w:rFonts w:cs="Arial"/>
              </w:rPr>
              <w:t>Gimnazjalne</w:t>
            </w:r>
          </w:p>
          <w:p w14:paraId="15A9709B" w14:textId="77777777" w:rsidR="00923F67" w:rsidRPr="00285880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285880">
              <w:rPr>
                <w:rFonts w:cs="Arial"/>
              </w:rPr>
              <w:t xml:space="preserve">Ponadgimnazjalne (dotyczy także osób, które posiadają wykształcenie średnie lub zasadnicze zawodowe) </w:t>
            </w:r>
          </w:p>
          <w:p w14:paraId="2051B577" w14:textId="77777777" w:rsidR="00923F67" w:rsidRPr="00285880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285880">
              <w:rPr>
                <w:rFonts w:cs="Arial"/>
              </w:rPr>
              <w:t xml:space="preserve">Pomaturalne (dotyczy osób, które ukończyły szkołę policealną, ale nie ukończyły studiów wyższych) </w:t>
            </w:r>
          </w:p>
          <w:p w14:paraId="79AB50D2" w14:textId="77777777" w:rsidR="00923F67" w:rsidRPr="00285880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285880">
              <w:rPr>
                <w:rFonts w:cs="Arial"/>
              </w:rPr>
              <w:t>Wyższe (dotyczy osób, które posiadają wykształcenie wyższe (uzyskały tytuł licencjata lub inżyniera lub magistra lub doktora).</w:t>
            </w:r>
          </w:p>
          <w:p w14:paraId="3C488A24" w14:textId="77777777" w:rsidR="00923F67" w:rsidRPr="00285880" w:rsidRDefault="00923F67" w:rsidP="003424B0">
            <w:pPr>
              <w:rPr>
                <w:rFonts w:cs="Arial"/>
              </w:rPr>
            </w:pPr>
          </w:p>
          <w:p w14:paraId="45E858AD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>Ukończone szkoły (szkoły „podstawowe” należy wymienić tylko w przypadku gdy stanowią jedyne uzyskane wykształcenie) / uczelnie:</w:t>
            </w:r>
          </w:p>
          <w:p w14:paraId="7D9EB744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>……………………………………………………………………………</w:t>
            </w:r>
            <w:r w:rsidR="00D506D7">
              <w:rPr>
                <w:rFonts w:cs="Arial"/>
              </w:rPr>
              <w:t>…………………………..</w:t>
            </w:r>
          </w:p>
          <w:p w14:paraId="4CE9A46A" w14:textId="77777777" w:rsidR="00923F67" w:rsidRPr="00285880" w:rsidRDefault="00923F67" w:rsidP="003424B0">
            <w:pPr>
              <w:rPr>
                <w:rFonts w:cs="Arial"/>
              </w:rPr>
            </w:pPr>
            <w:r w:rsidRPr="00285880">
              <w:rPr>
                <w:rFonts w:cs="Arial"/>
              </w:rPr>
              <w:t>……………………………………………………………………………</w:t>
            </w:r>
            <w:r w:rsidR="00D506D7">
              <w:rPr>
                <w:rFonts w:cs="Arial"/>
              </w:rPr>
              <w:t>…………………………..</w:t>
            </w:r>
          </w:p>
          <w:p w14:paraId="3A5541F6" w14:textId="77777777" w:rsidR="00864E59" w:rsidRPr="00285880" w:rsidRDefault="00D506D7" w:rsidP="003424B0">
            <w:pPr>
              <w:rPr>
                <w:rFonts w:cs="Arial"/>
              </w:rPr>
            </w:pPr>
            <w:r>
              <w:rPr>
                <w:rFonts w:cs="Arial"/>
              </w:rPr>
              <w:t>………………………………………………………………………………………………………..</w:t>
            </w:r>
          </w:p>
        </w:tc>
      </w:tr>
      <w:tr w:rsidR="006C5A0E" w:rsidRPr="00285880" w14:paraId="0D69637D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9B9ECC0" w14:textId="77777777" w:rsidR="006C5A0E" w:rsidRPr="006C5A0E" w:rsidRDefault="006C5A0E" w:rsidP="006C5A0E">
            <w:pPr>
              <w:rPr>
                <w:rFonts w:cs="Arial"/>
              </w:rPr>
            </w:pPr>
            <w:r>
              <w:rPr>
                <w:rFonts w:eastAsia="Calibri"/>
              </w:rPr>
              <w:t>Posiadam staż pracy krótszy niż 1 rok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BC2E7C" w14:textId="77777777" w:rsidR="006C5A0E" w:rsidRDefault="006C5A0E" w:rsidP="006C5A0E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Tak</w:t>
            </w:r>
          </w:p>
          <w:p w14:paraId="2A500F62" w14:textId="77777777" w:rsidR="006C5A0E" w:rsidRDefault="006C5A0E" w:rsidP="006C5A0E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Nie</w:t>
            </w:r>
          </w:p>
          <w:p w14:paraId="5C6AEF40" w14:textId="77777777" w:rsidR="006C5A0E" w:rsidRPr="00FF2592" w:rsidRDefault="006C5A0E" w:rsidP="006C5A0E">
            <w:pPr>
              <w:suppressAutoHyphens w:val="0"/>
              <w:spacing w:after="0" w:line="240" w:lineRule="auto"/>
              <w:rPr>
                <w:rFonts w:cs="Arial"/>
              </w:rPr>
            </w:pPr>
          </w:p>
        </w:tc>
      </w:tr>
      <w:tr w:rsidR="006C5A0E" w:rsidRPr="00285880" w14:paraId="789C2679" w14:textId="77777777" w:rsidTr="006C5A0E">
        <w:trPr>
          <w:trHeight w:val="929"/>
          <w:jc w:val="center"/>
        </w:trPr>
        <w:tc>
          <w:tcPr>
            <w:tcW w:w="2644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F1A61D8" w14:textId="77777777" w:rsidR="006C5A0E" w:rsidRPr="006C5A0E" w:rsidRDefault="006C5A0E" w:rsidP="006C5A0E">
            <w:pPr>
              <w:spacing w:after="160" w:line="240" w:lineRule="auto"/>
              <w:rPr>
                <w:rFonts w:eastAsia="Calibri"/>
              </w:rPr>
            </w:pPr>
            <w:r w:rsidRPr="006C5A0E">
              <w:rPr>
                <w:rFonts w:eastAsia="Calibri"/>
              </w:rPr>
              <w:t>Status na rynku pracy w chwili przystąpienia do projektu</w:t>
            </w:r>
          </w:p>
          <w:p w14:paraId="52284E1F" w14:textId="77777777" w:rsidR="006C5A0E" w:rsidRPr="00285880" w:rsidRDefault="006C5A0E" w:rsidP="006C5A0E">
            <w:pPr>
              <w:rPr>
                <w:rFonts w:cs="Arial"/>
              </w:rPr>
            </w:pPr>
            <w:r w:rsidRPr="006C5A0E">
              <w:rPr>
                <w:rFonts w:eastAsia="Calibri"/>
              </w:rPr>
              <w:t>- należy wybrać 1 opcję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</w:tcBorders>
          </w:tcPr>
          <w:p w14:paraId="6F49CD02" w14:textId="77777777" w:rsidR="006C5A0E" w:rsidRPr="006C5A0E" w:rsidRDefault="006C5A0E" w:rsidP="006C5A0E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6C5A0E">
              <w:rPr>
                <w:rFonts w:cs="Arial"/>
              </w:rPr>
              <w:t xml:space="preserve">osoba bezrobotna* </w:t>
            </w:r>
          </w:p>
          <w:p w14:paraId="7D4AA615" w14:textId="77777777" w:rsidR="006C5A0E" w:rsidRDefault="006C5A0E" w:rsidP="006C5A0E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  <w:r w:rsidRPr="006C5A0E">
              <w:rPr>
                <w:rFonts w:cs="Arial"/>
                <w:b/>
              </w:rPr>
              <w:t>zarejestrowana</w:t>
            </w:r>
            <w:r w:rsidRPr="006C5A0E">
              <w:rPr>
                <w:rFonts w:cs="Arial"/>
              </w:rPr>
              <w:t xml:space="preserve"> w ewidencji urzędów pracy</w:t>
            </w:r>
          </w:p>
          <w:p w14:paraId="33D2643F" w14:textId="77777777" w:rsidR="006C5A0E" w:rsidRPr="006C5A0E" w:rsidRDefault="006C5A0E" w:rsidP="006C5A0E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6C5A0E">
              <w:rPr>
                <w:rFonts w:cs="Arial"/>
              </w:rPr>
              <w:t xml:space="preserve">osoba długotrwale bezrobotna** </w:t>
            </w:r>
          </w:p>
          <w:p w14:paraId="295C9F07" w14:textId="77777777" w:rsidR="006C5A0E" w:rsidRDefault="006C5A0E" w:rsidP="00864E59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  <w:r w:rsidRPr="00864E59">
              <w:rPr>
                <w:rFonts w:cs="Arial"/>
                <w:b/>
              </w:rPr>
              <w:t>zarejestrowan</w:t>
            </w:r>
            <w:r w:rsidRPr="006C5A0E">
              <w:rPr>
                <w:rFonts w:cs="Arial"/>
              </w:rPr>
              <w:t>a w ewidencji urzędów pracy</w:t>
            </w:r>
          </w:p>
          <w:p w14:paraId="614D96B9" w14:textId="77777777" w:rsidR="006C5A0E" w:rsidRPr="00285880" w:rsidRDefault="006C5A0E" w:rsidP="006C5A0E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</w:p>
        </w:tc>
      </w:tr>
      <w:tr w:rsidR="006C5A0E" w:rsidRPr="00285880" w14:paraId="35837766" w14:textId="77777777" w:rsidTr="006C5A0E">
        <w:trPr>
          <w:trHeight w:val="833"/>
          <w:jc w:val="center"/>
        </w:trPr>
        <w:tc>
          <w:tcPr>
            <w:tcW w:w="2644" w:type="dxa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97CE60C" w14:textId="77777777" w:rsidR="006C5A0E" w:rsidRPr="00285880" w:rsidRDefault="006C5A0E" w:rsidP="003424B0">
            <w:pPr>
              <w:rPr>
                <w:rFonts w:cs="Arial"/>
              </w:rPr>
            </w:pP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921806" w14:textId="77777777" w:rsidR="00864E59" w:rsidRPr="00864E59" w:rsidRDefault="00864E59" w:rsidP="00864E59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864E59">
              <w:rPr>
                <w:rFonts w:cs="Arial"/>
              </w:rPr>
              <w:t xml:space="preserve">osoba bezrobotna* </w:t>
            </w:r>
          </w:p>
          <w:p w14:paraId="6AB08AD3" w14:textId="77777777" w:rsidR="006C5A0E" w:rsidRDefault="00864E59" w:rsidP="00864E59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  <w:r w:rsidRPr="00864E59">
              <w:rPr>
                <w:rFonts w:cs="Arial"/>
                <w:b/>
              </w:rPr>
              <w:t>niezarejestrowana</w:t>
            </w:r>
            <w:r w:rsidRPr="00864E59">
              <w:rPr>
                <w:rFonts w:cs="Arial"/>
              </w:rPr>
              <w:t xml:space="preserve"> w ewidencji urzędów pracy   </w:t>
            </w:r>
          </w:p>
          <w:p w14:paraId="11CAA908" w14:textId="77777777" w:rsidR="00864E59" w:rsidRDefault="00864E59" w:rsidP="00864E59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864E59">
              <w:rPr>
                <w:rFonts w:cs="Arial"/>
              </w:rPr>
              <w:t xml:space="preserve">osoba długotrwale bezrobotna** </w:t>
            </w:r>
          </w:p>
          <w:p w14:paraId="26C34C5C" w14:textId="77777777" w:rsidR="006C5A0E" w:rsidRDefault="00864E59" w:rsidP="00864E59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  <w:r w:rsidRPr="00864E59">
              <w:rPr>
                <w:rFonts w:cs="Arial"/>
                <w:b/>
              </w:rPr>
              <w:t>niezarejestrowana</w:t>
            </w:r>
            <w:r w:rsidRPr="00864E59">
              <w:rPr>
                <w:rFonts w:cs="Arial"/>
              </w:rPr>
              <w:t xml:space="preserve"> w ewidencji urzędów pracy         </w:t>
            </w:r>
          </w:p>
          <w:p w14:paraId="2D551E98" w14:textId="77777777" w:rsidR="006C5A0E" w:rsidRPr="00285880" w:rsidRDefault="006C5A0E" w:rsidP="006C5A0E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</w:p>
        </w:tc>
      </w:tr>
      <w:tr w:rsidR="006C5A0E" w:rsidRPr="00285880" w14:paraId="241CC6E7" w14:textId="77777777" w:rsidTr="00D506D7">
        <w:trPr>
          <w:trHeight w:val="70"/>
          <w:jc w:val="center"/>
        </w:trPr>
        <w:tc>
          <w:tcPr>
            <w:tcW w:w="2644" w:type="dxa"/>
            <w:vMerge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F885727" w14:textId="77777777" w:rsidR="006C5A0E" w:rsidRPr="00FF2592" w:rsidRDefault="006C5A0E" w:rsidP="003424B0">
            <w:pPr>
              <w:rPr>
                <w:rFonts w:cs="Arial"/>
              </w:rPr>
            </w:pP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</w:tcBorders>
          </w:tcPr>
          <w:p w14:paraId="7C843780" w14:textId="77777777" w:rsidR="006C5A0E" w:rsidRDefault="00864E59" w:rsidP="00864E59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864E59">
              <w:rPr>
                <w:rFonts w:cs="Arial"/>
              </w:rPr>
              <w:t>osoba bierna zawodowo*** ucząca się</w:t>
            </w:r>
          </w:p>
          <w:p w14:paraId="77521C83" w14:textId="77777777" w:rsidR="006C5A0E" w:rsidRPr="00D506D7" w:rsidRDefault="00864E59" w:rsidP="00D506D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864E59">
              <w:rPr>
                <w:rFonts w:cs="Arial"/>
              </w:rPr>
              <w:t>osoba bierna zawodowo*** nieuczestnicząca w kształceniu lub szkoleniu finansowanym ze środków publiczny</w:t>
            </w:r>
            <w:r w:rsidR="00D506D7">
              <w:rPr>
                <w:rFonts w:cs="Arial"/>
              </w:rPr>
              <w:t>ch w okresie ostatnich 4 tygodni</w:t>
            </w:r>
          </w:p>
        </w:tc>
      </w:tr>
      <w:tr w:rsidR="006C5A0E" w:rsidRPr="00285880" w14:paraId="548AD230" w14:textId="77777777" w:rsidTr="0019030B">
        <w:trPr>
          <w:jc w:val="center"/>
        </w:trPr>
        <w:tc>
          <w:tcPr>
            <w:tcW w:w="95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F074263" w14:textId="77777777" w:rsidR="006C5A0E" w:rsidRPr="00D506D7" w:rsidRDefault="006C5A0E" w:rsidP="00864E59">
            <w:pPr>
              <w:rPr>
                <w:sz w:val="18"/>
                <w:szCs w:val="18"/>
              </w:rPr>
            </w:pPr>
            <w:r w:rsidRPr="00D506D7">
              <w:rPr>
                <w:sz w:val="18"/>
                <w:szCs w:val="18"/>
              </w:rPr>
              <w:t>* osoba bezrobotna - osoba pozostająca bez pracy, gotowa do podjęcia pracy i aktywnie poszukująca zatrudnienia</w:t>
            </w:r>
            <w:r w:rsidRPr="00D506D7">
              <w:rPr>
                <w:sz w:val="18"/>
                <w:szCs w:val="18"/>
              </w:rPr>
              <w:br/>
            </w:r>
            <w:r w:rsidRPr="00D506D7">
              <w:rPr>
                <w:rFonts w:eastAsia="Calibri"/>
                <w:sz w:val="18"/>
                <w:szCs w:val="18"/>
              </w:rPr>
              <w:t xml:space="preserve">** osoba długotrwale bezrobotna – osoba pozostająca bez zatrudnienia przez okres ponad 6 miesięcy w przypadku osób poniżej </w:t>
            </w:r>
            <w:r w:rsidRPr="00D506D7">
              <w:rPr>
                <w:rFonts w:eastAsia="Calibri"/>
                <w:sz w:val="18"/>
                <w:szCs w:val="18"/>
              </w:rPr>
              <w:lastRenderedPageBreak/>
              <w:t>25 roku życia lub 12 miesięcy w przypadku osób w wieku 25 lat i więcej</w:t>
            </w:r>
            <w:r w:rsidRPr="00D506D7">
              <w:rPr>
                <w:sz w:val="18"/>
                <w:szCs w:val="18"/>
              </w:rPr>
              <w:br/>
            </w:r>
            <w:r w:rsidRPr="00D506D7">
              <w:rPr>
                <w:rFonts w:eastAsia="Calibri"/>
                <w:sz w:val="18"/>
                <w:szCs w:val="18"/>
              </w:rPr>
              <w:t>*** osoba bierna zawodowo – osoba, która w danej chwili nie tworzy zasobów siły roboczej (tzn. nie pracuje i nie jest osobą bezrobotną zarejestrowaną lub niezarejestrowaną w urzędzie pracy), np. student lub osoba będąca na urlopie wychowawczym</w:t>
            </w:r>
          </w:p>
        </w:tc>
      </w:tr>
      <w:tr w:rsidR="00923F67" w:rsidRPr="00285880" w14:paraId="3E10A152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CAE6FF3" w14:textId="77777777" w:rsidR="00923F67" w:rsidRPr="00FF2592" w:rsidRDefault="00923F67" w:rsidP="003424B0">
            <w:pPr>
              <w:rPr>
                <w:rFonts w:cs="Arial"/>
              </w:rPr>
            </w:pPr>
            <w:r>
              <w:rPr>
                <w:rFonts w:cs="Arial"/>
              </w:rPr>
              <w:lastRenderedPageBreak/>
              <w:t>Jestem osoba ubezpieczoną w KRUS</w:t>
            </w: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09A86C" w14:textId="77777777" w:rsidR="00923F67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Tak</w:t>
            </w:r>
          </w:p>
          <w:p w14:paraId="3C8F2DD9" w14:textId="77777777" w:rsidR="00923F67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Nie</w:t>
            </w:r>
          </w:p>
          <w:p w14:paraId="5BDEA5FD" w14:textId="77777777" w:rsidR="00923F67" w:rsidRPr="00923F67" w:rsidRDefault="00923F67" w:rsidP="00923F67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</w:p>
          <w:p w14:paraId="0792B1AE" w14:textId="77777777" w:rsidR="00923F67" w:rsidRPr="003C79AD" w:rsidRDefault="00923F67" w:rsidP="003424B0">
            <w:pPr>
              <w:ind w:left="720"/>
              <w:rPr>
                <w:rFonts w:cs="Arial"/>
                <w:b/>
              </w:rPr>
            </w:pPr>
            <w:r w:rsidRPr="003C79AD">
              <w:rPr>
                <w:rFonts w:cs="Arial"/>
                <w:b/>
              </w:rPr>
              <w:t>Jeśli tak:</w:t>
            </w:r>
          </w:p>
          <w:p w14:paraId="21B720BA" w14:textId="77777777" w:rsidR="00923F67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Posiadam gospodarstwo rolne </w:t>
            </w:r>
            <w:r w:rsidRPr="003C79AD">
              <w:rPr>
                <w:rFonts w:cs="Arial"/>
                <w:b/>
              </w:rPr>
              <w:t>do 2 ha</w:t>
            </w:r>
            <w:r>
              <w:rPr>
                <w:rFonts w:cs="Arial"/>
              </w:rPr>
              <w:t xml:space="preserve"> przeliczeniowych</w:t>
            </w:r>
          </w:p>
          <w:p w14:paraId="096F421C" w14:textId="77777777" w:rsidR="00923F67" w:rsidRDefault="00923F67" w:rsidP="003424B0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Posiadam gospodarstwo rolne </w:t>
            </w:r>
            <w:r w:rsidRPr="003C79AD">
              <w:rPr>
                <w:rFonts w:cs="Arial"/>
                <w:b/>
              </w:rPr>
              <w:t>pow. 2 ha</w:t>
            </w:r>
            <w:r>
              <w:rPr>
                <w:rFonts w:cs="Arial"/>
              </w:rPr>
              <w:t xml:space="preserve"> przeliczeniowych</w:t>
            </w:r>
            <w:bookmarkStart w:id="0" w:name="_GoBack"/>
            <w:bookmarkEnd w:id="0"/>
          </w:p>
          <w:p w14:paraId="0C47EB0A" w14:textId="77777777" w:rsidR="00D506D7" w:rsidRPr="00D506D7" w:rsidRDefault="00D506D7" w:rsidP="00D506D7">
            <w:pPr>
              <w:suppressAutoHyphens w:val="0"/>
              <w:spacing w:after="0" w:line="240" w:lineRule="auto"/>
              <w:ind w:left="720"/>
              <w:rPr>
                <w:rFonts w:cs="Arial"/>
              </w:rPr>
            </w:pPr>
          </w:p>
        </w:tc>
      </w:tr>
      <w:tr w:rsidR="00923F67" w:rsidRPr="00285880" w14:paraId="4D6FE8AA" w14:textId="77777777" w:rsidTr="003424B0">
        <w:trPr>
          <w:trHeight w:val="383"/>
          <w:jc w:val="center"/>
        </w:trPr>
        <w:tc>
          <w:tcPr>
            <w:tcW w:w="95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F099398" w14:textId="77777777" w:rsidR="00923F67" w:rsidRPr="00285880" w:rsidRDefault="00923F67" w:rsidP="003424B0">
            <w:pPr>
              <w:ind w:left="360"/>
              <w:jc w:val="center"/>
              <w:rPr>
                <w:rFonts w:cs="Arial"/>
              </w:rPr>
            </w:pPr>
            <w:r w:rsidRPr="00285880">
              <w:rPr>
                <w:rFonts w:cs="Arial"/>
                <w:b/>
              </w:rPr>
              <w:t>Inne</w:t>
            </w:r>
          </w:p>
        </w:tc>
      </w:tr>
      <w:tr w:rsidR="00923F67" w:rsidRPr="00285880" w14:paraId="732480FD" w14:textId="77777777" w:rsidTr="003424B0">
        <w:trPr>
          <w:jc w:val="center"/>
        </w:trPr>
        <w:tc>
          <w:tcPr>
            <w:tcW w:w="2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93D8F4F" w14:textId="77777777" w:rsidR="00923F67" w:rsidRPr="00285880" w:rsidRDefault="00923F67" w:rsidP="006C5A0E">
            <w:pPr>
              <w:spacing w:after="0" w:line="240" w:lineRule="auto"/>
              <w:rPr>
                <w:rFonts w:cs="Arial"/>
              </w:rPr>
            </w:pPr>
            <w:r w:rsidRPr="00285880">
              <w:rPr>
                <w:rFonts w:cs="Arial"/>
              </w:rPr>
              <w:t xml:space="preserve">Orzeczenie o stopniu </w:t>
            </w:r>
          </w:p>
          <w:p w14:paraId="29AFA377" w14:textId="77777777" w:rsidR="00923F67" w:rsidRDefault="00D506D7" w:rsidP="00D506D7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Niepełnosprawności</w:t>
            </w:r>
          </w:p>
          <w:p w14:paraId="521ED6EF" w14:textId="77777777" w:rsidR="00D506D7" w:rsidRPr="00285880" w:rsidRDefault="00D506D7" w:rsidP="00D506D7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6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286C57" w14:textId="77777777" w:rsidR="00923F67" w:rsidRPr="00285880" w:rsidRDefault="00923F67" w:rsidP="00923F67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 w:rsidRPr="00285880">
              <w:rPr>
                <w:rFonts w:cs="Arial"/>
              </w:rPr>
              <w:t>Tak</w:t>
            </w:r>
          </w:p>
          <w:p w14:paraId="1DD0ED18" w14:textId="77777777" w:rsidR="00923F67" w:rsidRPr="00D506D7" w:rsidRDefault="00D506D7" w:rsidP="003424B0">
            <w:pPr>
              <w:numPr>
                <w:ilvl w:val="0"/>
                <w:numId w:val="2"/>
              </w:numPr>
              <w:suppressAutoHyphens w:val="0"/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Nie</w:t>
            </w:r>
          </w:p>
        </w:tc>
      </w:tr>
    </w:tbl>
    <w:p w14:paraId="19D9A2CA" w14:textId="77777777" w:rsidR="00D506D7" w:rsidRDefault="00D506D7" w:rsidP="00923F67">
      <w:pPr>
        <w:rPr>
          <w:rFonts w:ascii="Arial" w:hAnsi="Arial" w:cs="Arial"/>
        </w:rPr>
      </w:pPr>
    </w:p>
    <w:tbl>
      <w:tblPr>
        <w:tblW w:w="96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4"/>
        <w:gridCol w:w="5531"/>
      </w:tblGrid>
      <w:tr w:rsidR="00D463B9" w:rsidRPr="00D463B9" w14:paraId="3244C5E3" w14:textId="77777777" w:rsidTr="0019030B">
        <w:trPr>
          <w:trHeight w:val="400"/>
          <w:jc w:val="center"/>
        </w:trPr>
        <w:tc>
          <w:tcPr>
            <w:tcW w:w="9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4D46DACD" w14:textId="77777777" w:rsidR="00864E59" w:rsidRPr="00D463B9" w:rsidRDefault="00864E59" w:rsidP="0019030B">
            <w:pPr>
              <w:spacing w:after="160" w:line="240" w:lineRule="auto"/>
              <w:jc w:val="center"/>
              <w:rPr>
                <w:rFonts w:eastAsia="Calibri"/>
                <w:b/>
                <w:color w:val="000000" w:themeColor="text1"/>
              </w:rPr>
            </w:pPr>
            <w:r w:rsidRPr="00D463B9">
              <w:rPr>
                <w:rFonts w:eastAsia="Calibri"/>
                <w:b/>
                <w:color w:val="000000" w:themeColor="text1"/>
              </w:rPr>
              <w:t>INFORMACJE O SYTUACJI SPOŁECZNEJ UCZESTNIKA/UCZESTNICZKI (proszę zaznaczyć znakiem „X”)</w:t>
            </w:r>
          </w:p>
        </w:tc>
      </w:tr>
      <w:tr w:rsidR="00D463B9" w:rsidRPr="00D463B9" w14:paraId="26386F64" w14:textId="77777777" w:rsidTr="0019030B">
        <w:trPr>
          <w:trHeight w:val="400"/>
          <w:jc w:val="center"/>
        </w:trPr>
        <w:tc>
          <w:tcPr>
            <w:tcW w:w="9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13686006" w14:textId="77777777" w:rsidR="00864E59" w:rsidRPr="00D463B9" w:rsidRDefault="00864E59" w:rsidP="0019030B">
            <w:pPr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Oświadczam, że jestem:</w:t>
            </w:r>
          </w:p>
        </w:tc>
      </w:tr>
      <w:tr w:rsidR="00D463B9" w:rsidRPr="00D463B9" w14:paraId="15F3F01B" w14:textId="77777777" w:rsidTr="0019030B">
        <w:trPr>
          <w:jc w:val="center"/>
        </w:trPr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E16256B" w14:textId="77777777" w:rsidR="00864E59" w:rsidRPr="00D463B9" w:rsidRDefault="00864E59" w:rsidP="0019030B">
            <w:pPr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osobą należącą do mniejszości narodowej lub etnicznej, migrantem, osobą obcego pochodzenia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66EC3" w14:textId="77777777" w:rsidR="00864E59" w:rsidRPr="00D463B9" w:rsidRDefault="00864E59" w:rsidP="0019030B">
            <w:pPr>
              <w:tabs>
                <w:tab w:val="left" w:pos="2930"/>
              </w:tabs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□ tak                     □ nie             □ odmowa podania informacji</w:t>
            </w:r>
          </w:p>
        </w:tc>
      </w:tr>
      <w:tr w:rsidR="00D463B9" w:rsidRPr="00D463B9" w14:paraId="005C947F" w14:textId="77777777" w:rsidTr="0019030B">
        <w:trPr>
          <w:jc w:val="center"/>
        </w:trPr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A4EF74D" w14:textId="77777777" w:rsidR="00864E59" w:rsidRPr="00D463B9" w:rsidRDefault="00864E59" w:rsidP="0019030B">
            <w:pPr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osobą bezdomną lub dotkniętą wykluczeniem z dostępu do mieszkań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2275A" w14:textId="77777777" w:rsidR="00864E59" w:rsidRPr="00D463B9" w:rsidRDefault="00864E59" w:rsidP="0019030B">
            <w:pPr>
              <w:tabs>
                <w:tab w:val="left" w:pos="2930"/>
              </w:tabs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□ tak                     □ nie</w:t>
            </w:r>
          </w:p>
        </w:tc>
      </w:tr>
      <w:tr w:rsidR="00D463B9" w:rsidRPr="00D463B9" w14:paraId="0F851CF7" w14:textId="77777777" w:rsidTr="0019030B">
        <w:trPr>
          <w:trHeight w:val="360"/>
          <w:jc w:val="center"/>
        </w:trPr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7AB975B8" w14:textId="77777777" w:rsidR="00864E59" w:rsidRPr="00D463B9" w:rsidRDefault="00864E59" w:rsidP="0019030B">
            <w:pPr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osobą z niepełnosprawnościami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60CC8" w14:textId="77777777" w:rsidR="00864E59" w:rsidRPr="00D463B9" w:rsidRDefault="00864E59" w:rsidP="0019030B">
            <w:pPr>
              <w:tabs>
                <w:tab w:val="left" w:pos="2930"/>
              </w:tabs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□ tak                     □ nie             □ odmowa podania informacji</w:t>
            </w:r>
          </w:p>
        </w:tc>
      </w:tr>
      <w:tr w:rsidR="00D463B9" w:rsidRPr="00D463B9" w14:paraId="73060CA2" w14:textId="77777777" w:rsidTr="00D463B9">
        <w:trPr>
          <w:trHeight w:val="891"/>
          <w:jc w:val="center"/>
        </w:trPr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0B4EE13" w14:textId="77777777" w:rsidR="00864E59" w:rsidRPr="00D463B9" w:rsidRDefault="00864E59" w:rsidP="0019030B">
            <w:pPr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osobą przebywającą w gospodarstwie domowym bez osób pracujących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E072D" w14:textId="77777777" w:rsidR="00864E59" w:rsidRPr="00D463B9" w:rsidRDefault="00864E59" w:rsidP="0019030B">
            <w:pPr>
              <w:tabs>
                <w:tab w:val="left" w:pos="2930"/>
              </w:tabs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□ tak                     □ nie</w:t>
            </w:r>
          </w:p>
        </w:tc>
      </w:tr>
      <w:tr w:rsidR="00D463B9" w:rsidRPr="00D463B9" w14:paraId="28BA2785" w14:textId="77777777" w:rsidTr="0019030B">
        <w:trPr>
          <w:jc w:val="center"/>
        </w:trPr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A1F8C80" w14:textId="77777777" w:rsidR="00864E59" w:rsidRPr="00D463B9" w:rsidRDefault="00864E59" w:rsidP="0019030B">
            <w:pPr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w tym: w gospodarstwie domowym z dziećmi pozostającymi na utrzymaniu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DE8D6" w14:textId="77777777" w:rsidR="00864E59" w:rsidRPr="00D463B9" w:rsidRDefault="00864E59" w:rsidP="0019030B">
            <w:pPr>
              <w:tabs>
                <w:tab w:val="left" w:pos="2930"/>
              </w:tabs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□ tak                     □ nie             □ nie dotyczy</w:t>
            </w:r>
          </w:p>
        </w:tc>
      </w:tr>
      <w:tr w:rsidR="00D463B9" w:rsidRPr="00D463B9" w14:paraId="06ED34DE" w14:textId="77777777" w:rsidTr="0019030B">
        <w:trPr>
          <w:cantSplit/>
          <w:jc w:val="center"/>
        </w:trPr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88AE1A0" w14:textId="77777777" w:rsidR="00864E59" w:rsidRPr="00D463B9" w:rsidRDefault="00864E59" w:rsidP="0019030B">
            <w:pPr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osobą żyjącą w gospodarstwie składającym się z jednej osoby dorosłej i dzieci pozostających na utrzymaniu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E7577" w14:textId="77777777" w:rsidR="00864E59" w:rsidRPr="00D463B9" w:rsidRDefault="00864E59" w:rsidP="0019030B">
            <w:pPr>
              <w:tabs>
                <w:tab w:val="left" w:pos="2930"/>
              </w:tabs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□ tak                     □ nie</w:t>
            </w:r>
          </w:p>
        </w:tc>
      </w:tr>
      <w:tr w:rsidR="00D463B9" w:rsidRPr="00D463B9" w14:paraId="104748EF" w14:textId="77777777" w:rsidTr="0019030B">
        <w:trPr>
          <w:jc w:val="center"/>
        </w:trPr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511EBEF" w14:textId="77777777" w:rsidR="00864E59" w:rsidRPr="00D463B9" w:rsidRDefault="00864E59" w:rsidP="0019030B">
            <w:pPr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osobą w innej niekorzystnej sytuacji społecznej (innej niż wymienione powyżej)</w:t>
            </w:r>
          </w:p>
        </w:tc>
        <w:tc>
          <w:tcPr>
            <w:tcW w:w="5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50E03" w14:textId="77777777" w:rsidR="00864E59" w:rsidRPr="00D463B9" w:rsidRDefault="00864E59" w:rsidP="0019030B">
            <w:pPr>
              <w:tabs>
                <w:tab w:val="left" w:pos="2930"/>
              </w:tabs>
              <w:spacing w:after="160" w:line="240" w:lineRule="auto"/>
              <w:rPr>
                <w:rFonts w:eastAsia="Calibri"/>
                <w:color w:val="000000" w:themeColor="text1"/>
              </w:rPr>
            </w:pPr>
            <w:r w:rsidRPr="00D463B9">
              <w:rPr>
                <w:rFonts w:eastAsia="Calibri"/>
                <w:color w:val="000000" w:themeColor="text1"/>
              </w:rPr>
              <w:t>□ tak                     □ nie             □ odmowa podania informacji</w:t>
            </w:r>
          </w:p>
        </w:tc>
      </w:tr>
    </w:tbl>
    <w:p w14:paraId="19C5A303" w14:textId="77777777" w:rsidR="00D506D7" w:rsidRDefault="00D506D7" w:rsidP="00923F67">
      <w:pPr>
        <w:rPr>
          <w:rFonts w:ascii="Arial" w:hAnsi="Arial" w:cs="Arial"/>
        </w:rPr>
      </w:pPr>
    </w:p>
    <w:p w14:paraId="4E0B67AE" w14:textId="77777777" w:rsidR="00625F4B" w:rsidRDefault="00625F4B" w:rsidP="00923F67">
      <w:pPr>
        <w:rPr>
          <w:rFonts w:ascii="Arial" w:hAnsi="Arial" w:cs="Arial"/>
        </w:rPr>
      </w:pPr>
    </w:p>
    <w:p w14:paraId="269563E4" w14:textId="77777777" w:rsidR="00864E59" w:rsidRPr="003B1FD1" w:rsidRDefault="00864E59" w:rsidP="00864E59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b/>
          <w:i/>
        </w:rPr>
      </w:pPr>
      <w:r w:rsidRPr="003B1FD1">
        <w:rPr>
          <w:rFonts w:cs="Arial"/>
          <w:b/>
          <w:i/>
        </w:rPr>
        <w:lastRenderedPageBreak/>
        <w:t>Oświadczam, iż zostałam/em pouczona/y o odpowiedzialności za składanie oświadczeń niezgodnych z prawdą.</w:t>
      </w:r>
    </w:p>
    <w:p w14:paraId="4C25E7F6" w14:textId="77777777" w:rsidR="00864E59" w:rsidRPr="003B1FD1" w:rsidRDefault="00864E59" w:rsidP="00864E59">
      <w:pPr>
        <w:widowControl w:val="0"/>
        <w:autoSpaceDE w:val="0"/>
        <w:spacing w:after="0"/>
        <w:ind w:left="540" w:hanging="540"/>
        <w:jc w:val="both"/>
        <w:rPr>
          <w:rFonts w:eastAsia="Calibri" w:cs="Times New Roman"/>
        </w:rPr>
      </w:pPr>
      <w:r w:rsidRPr="003B1FD1">
        <w:rPr>
          <w:rFonts w:cs="Arial"/>
          <w:bCs/>
        </w:rPr>
        <w:t xml:space="preserve">        </w:t>
      </w:r>
      <w:r w:rsidRPr="003B1FD1">
        <w:rPr>
          <w:rFonts w:eastAsia="Calibri" w:cs="Times New Roman"/>
        </w:rPr>
        <w:tab/>
      </w:r>
    </w:p>
    <w:p w14:paraId="6540A2CE" w14:textId="77777777" w:rsidR="00864E59" w:rsidRPr="003B1FD1" w:rsidRDefault="00864E59" w:rsidP="00864E59">
      <w:pPr>
        <w:widowControl w:val="0"/>
        <w:autoSpaceDE w:val="0"/>
        <w:spacing w:after="0"/>
        <w:jc w:val="both"/>
        <w:rPr>
          <w:rFonts w:cs="Arial"/>
          <w:bCs/>
        </w:rPr>
      </w:pPr>
      <w:r w:rsidRPr="003B1FD1">
        <w:rPr>
          <w:rFonts w:eastAsia="Calibri" w:cs="Times New Roman"/>
        </w:rPr>
        <w:tab/>
      </w:r>
      <w:r w:rsidRPr="003B1FD1">
        <w:rPr>
          <w:rFonts w:eastAsia="Calibri" w:cs="Times New Roman"/>
        </w:rPr>
        <w:tab/>
      </w:r>
      <w:r w:rsidRPr="003B1FD1">
        <w:rPr>
          <w:rFonts w:eastAsia="Calibri" w:cs="Times New Roman"/>
        </w:rPr>
        <w:tab/>
      </w:r>
      <w:r w:rsidRPr="003B1FD1">
        <w:rPr>
          <w:rFonts w:eastAsia="Calibri" w:cs="Times New Roman"/>
        </w:rPr>
        <w:tab/>
      </w:r>
    </w:p>
    <w:p w14:paraId="7BB29BE3" w14:textId="77777777" w:rsidR="00864E59" w:rsidRPr="003B1FD1" w:rsidRDefault="00864E59" w:rsidP="00864E59">
      <w:pPr>
        <w:spacing w:after="160" w:line="259" w:lineRule="auto"/>
        <w:rPr>
          <w:rFonts w:eastAsia="Calibri"/>
        </w:rPr>
      </w:pPr>
      <w:r w:rsidRPr="003B1FD1">
        <w:rPr>
          <w:rFonts w:eastAsia="Calibri"/>
        </w:rPr>
        <w:t xml:space="preserve">  ………...............…………………… </w:t>
      </w:r>
      <w:r w:rsidRPr="003B1FD1">
        <w:rPr>
          <w:rFonts w:eastAsia="Calibri"/>
        </w:rPr>
        <w:tab/>
      </w:r>
      <w:r w:rsidRPr="003B1FD1">
        <w:rPr>
          <w:rFonts w:eastAsia="Calibri"/>
        </w:rPr>
        <w:tab/>
      </w:r>
      <w:r w:rsidRPr="003B1FD1">
        <w:rPr>
          <w:rFonts w:eastAsia="Calibri"/>
        </w:rPr>
        <w:tab/>
      </w:r>
      <w:r w:rsidRPr="003B1FD1">
        <w:rPr>
          <w:rFonts w:eastAsia="Calibri"/>
        </w:rPr>
        <w:tab/>
        <w:t>……….……............………………………………..</w:t>
      </w:r>
    </w:p>
    <w:p w14:paraId="0E13589E" w14:textId="77777777" w:rsidR="00864E59" w:rsidRDefault="00864E59" w:rsidP="00864E59">
      <w:pPr>
        <w:spacing w:after="160" w:line="259" w:lineRule="auto"/>
        <w:ind w:firstLine="708"/>
        <w:rPr>
          <w:rFonts w:eastAsia="Calibri"/>
        </w:rPr>
      </w:pPr>
      <w:r w:rsidRPr="003B1FD1">
        <w:rPr>
          <w:rFonts w:eastAsia="Calibri"/>
        </w:rPr>
        <w:t xml:space="preserve">Miejscowość i data </w:t>
      </w:r>
      <w:r w:rsidRPr="003B1FD1">
        <w:rPr>
          <w:rFonts w:eastAsia="Calibri"/>
        </w:rPr>
        <w:tab/>
      </w:r>
      <w:r w:rsidRPr="003B1FD1">
        <w:rPr>
          <w:rFonts w:eastAsia="Calibri"/>
        </w:rPr>
        <w:tab/>
      </w:r>
      <w:r w:rsidRPr="003B1FD1">
        <w:rPr>
          <w:rFonts w:eastAsia="Calibri"/>
        </w:rPr>
        <w:tab/>
      </w:r>
      <w:r w:rsidRPr="003B1FD1">
        <w:rPr>
          <w:rFonts w:eastAsia="Calibri"/>
        </w:rPr>
        <w:tab/>
        <w:t>Czytelny podpis Uczestnika/Uczestniczki</w:t>
      </w:r>
    </w:p>
    <w:p w14:paraId="173B5056" w14:textId="77777777" w:rsidR="00D506D7" w:rsidRDefault="00D506D7" w:rsidP="00864E59">
      <w:pPr>
        <w:spacing w:after="160" w:line="259" w:lineRule="auto"/>
        <w:ind w:firstLine="708"/>
        <w:rPr>
          <w:rFonts w:eastAsia="Calibri"/>
        </w:rPr>
      </w:pPr>
    </w:p>
    <w:p w14:paraId="5985A9CA" w14:textId="77777777" w:rsidR="00D506D7" w:rsidRDefault="00D506D7" w:rsidP="00864E59">
      <w:pPr>
        <w:spacing w:after="160" w:line="259" w:lineRule="auto"/>
        <w:ind w:firstLine="708"/>
        <w:rPr>
          <w:rFonts w:eastAsia="Calibri"/>
        </w:rPr>
      </w:pPr>
    </w:p>
    <w:p w14:paraId="77CF8D36" w14:textId="77777777" w:rsidR="00D506D7" w:rsidRPr="003B1FD1" w:rsidRDefault="00D506D7" w:rsidP="00D463B9">
      <w:pPr>
        <w:spacing w:after="160" w:line="259" w:lineRule="auto"/>
        <w:rPr>
          <w:rFonts w:eastAsia="Calibri"/>
        </w:rPr>
      </w:pPr>
    </w:p>
    <w:p w14:paraId="706940DB" w14:textId="77777777" w:rsidR="00864E59" w:rsidRPr="00D463B9" w:rsidRDefault="00864E59" w:rsidP="00D506D7">
      <w:pPr>
        <w:spacing w:before="120" w:after="160" w:line="360" w:lineRule="auto"/>
        <w:rPr>
          <w:rFonts w:eastAsia="Calibri"/>
          <w:b/>
          <w:color w:val="000000" w:themeColor="text1"/>
        </w:rPr>
      </w:pPr>
      <w:r w:rsidRPr="00D463B9">
        <w:rPr>
          <w:rFonts w:eastAsia="Calibri"/>
          <w:b/>
          <w:color w:val="000000" w:themeColor="text1"/>
        </w:rPr>
        <w:t>ZAŁĄCZNIKI: (Proszę zaznaczyć „X”)</w:t>
      </w:r>
    </w:p>
    <w:p w14:paraId="10EA15A9" w14:textId="77777777" w:rsidR="00864E59" w:rsidRPr="00D463B9" w:rsidRDefault="00864E59" w:rsidP="00D506D7">
      <w:pPr>
        <w:numPr>
          <w:ilvl w:val="0"/>
          <w:numId w:val="9"/>
        </w:numPr>
        <w:suppressAutoHyphens w:val="0"/>
        <w:spacing w:after="0" w:line="360" w:lineRule="auto"/>
        <w:ind w:left="714" w:hanging="357"/>
        <w:jc w:val="both"/>
        <w:rPr>
          <w:rFonts w:eastAsia="Calibri"/>
          <w:color w:val="000000" w:themeColor="text1"/>
        </w:rPr>
      </w:pPr>
      <w:r w:rsidRPr="00D463B9">
        <w:rPr>
          <w:rFonts w:eastAsia="Calibri"/>
          <w:color w:val="000000" w:themeColor="text1"/>
        </w:rPr>
        <w:t xml:space="preserve">1. Oświadczenie uczestnika/uczestniczki projektu o wyrażaniu zgody na przetwarzanie danych osobowych </w:t>
      </w:r>
      <w:r w:rsidRPr="00D463B9">
        <w:rPr>
          <w:rFonts w:eastAsia="Calibri"/>
          <w:b/>
          <w:color w:val="000000" w:themeColor="text1"/>
        </w:rPr>
        <w:t>(dotyczy wszystkich uczestników/uczestniczek)</w:t>
      </w:r>
    </w:p>
    <w:p w14:paraId="7F4DB0DC" w14:textId="77777777" w:rsidR="00864E59" w:rsidRPr="00D463B9" w:rsidRDefault="007540F5" w:rsidP="00D506D7">
      <w:pPr>
        <w:numPr>
          <w:ilvl w:val="0"/>
          <w:numId w:val="9"/>
        </w:numPr>
        <w:suppressAutoHyphens w:val="0"/>
        <w:spacing w:after="0" w:line="360" w:lineRule="auto"/>
        <w:ind w:left="714" w:hanging="357"/>
        <w:jc w:val="both"/>
        <w:rPr>
          <w:rFonts w:eastAsia="Calibri"/>
          <w:color w:val="000000" w:themeColor="text1"/>
        </w:rPr>
      </w:pPr>
      <w:r w:rsidRPr="00D463B9">
        <w:rPr>
          <w:rFonts w:eastAsia="Calibri"/>
          <w:color w:val="000000" w:themeColor="text1"/>
        </w:rPr>
        <w:t>2.</w:t>
      </w:r>
      <w:r w:rsidR="00864E59" w:rsidRPr="00D463B9">
        <w:rPr>
          <w:rFonts w:eastAsia="Calibri"/>
          <w:color w:val="000000" w:themeColor="text1"/>
        </w:rPr>
        <w:t xml:space="preserve"> Kopię orzeczenia o niepełnosprawności lub innego dokumentu potwierdzającego stan zdrowia zgodnie z Dz.U.2011 nr 127 poz.721 z późn.zm. i Dz.U.2011 nr 231 poz.1375 z późn.zm. (</w:t>
      </w:r>
      <w:r w:rsidR="00864E59" w:rsidRPr="00D463B9">
        <w:rPr>
          <w:rFonts w:eastAsia="Calibri"/>
          <w:b/>
          <w:color w:val="000000" w:themeColor="text1"/>
        </w:rPr>
        <w:t>dotyczy jedynie osób niepełnosprawnych</w:t>
      </w:r>
      <w:r w:rsidR="00864E59" w:rsidRPr="00D463B9">
        <w:rPr>
          <w:rFonts w:eastAsia="Calibri"/>
          <w:color w:val="000000" w:themeColor="text1"/>
        </w:rPr>
        <w:t>)</w:t>
      </w:r>
    </w:p>
    <w:p w14:paraId="6286D82A" w14:textId="77777777" w:rsidR="00864E59" w:rsidRPr="00D463B9" w:rsidRDefault="007540F5" w:rsidP="00D506D7">
      <w:pPr>
        <w:numPr>
          <w:ilvl w:val="0"/>
          <w:numId w:val="9"/>
        </w:numPr>
        <w:suppressAutoHyphens w:val="0"/>
        <w:spacing w:after="0" w:line="360" w:lineRule="auto"/>
        <w:ind w:left="714" w:hanging="357"/>
        <w:jc w:val="both"/>
        <w:rPr>
          <w:rFonts w:eastAsia="Calibri"/>
          <w:b/>
          <w:color w:val="000000" w:themeColor="text1"/>
        </w:rPr>
      </w:pPr>
      <w:r w:rsidRPr="00D463B9">
        <w:rPr>
          <w:rFonts w:eastAsia="Calibri"/>
          <w:color w:val="000000" w:themeColor="text1"/>
        </w:rPr>
        <w:t>4</w:t>
      </w:r>
      <w:r w:rsidR="00864E59" w:rsidRPr="00D463B9">
        <w:rPr>
          <w:rFonts w:eastAsia="Calibri"/>
          <w:color w:val="000000" w:themeColor="text1"/>
        </w:rPr>
        <w:t xml:space="preserve">. Zaświadczenie o rejestracji w urzędzie pracy wydane przez urząd pracy ze wskazaniem daty rejestracji </w:t>
      </w:r>
      <w:r w:rsidR="00864E59" w:rsidRPr="00D463B9">
        <w:rPr>
          <w:rFonts w:eastAsia="Calibri"/>
          <w:b/>
          <w:color w:val="000000" w:themeColor="text1"/>
        </w:rPr>
        <w:t>(dotyczy jedynie osób bezrobotnych zarejestrowanych w Urzędzie Pracy)</w:t>
      </w:r>
    </w:p>
    <w:p w14:paraId="6A1FA0FE" w14:textId="77777777" w:rsidR="00864E59" w:rsidRPr="00D463B9" w:rsidRDefault="007540F5" w:rsidP="00D506D7">
      <w:pPr>
        <w:numPr>
          <w:ilvl w:val="0"/>
          <w:numId w:val="9"/>
        </w:numPr>
        <w:suppressAutoHyphens w:val="0"/>
        <w:spacing w:after="0" w:line="360" w:lineRule="auto"/>
        <w:ind w:left="714" w:hanging="357"/>
        <w:jc w:val="both"/>
        <w:rPr>
          <w:rFonts w:eastAsia="Calibri"/>
          <w:color w:val="000000" w:themeColor="text1"/>
        </w:rPr>
      </w:pPr>
      <w:r w:rsidRPr="00D463B9">
        <w:rPr>
          <w:rFonts w:eastAsia="Calibri"/>
          <w:color w:val="000000" w:themeColor="text1"/>
        </w:rPr>
        <w:t>5</w:t>
      </w:r>
      <w:r w:rsidR="00864E59" w:rsidRPr="00D463B9">
        <w:rPr>
          <w:rFonts w:eastAsia="Calibri"/>
          <w:color w:val="000000" w:themeColor="text1"/>
        </w:rPr>
        <w:t xml:space="preserve">. Oświadczenie osoby bezrobotnej niezarejestrowanej w urzędzie pracy </w:t>
      </w:r>
      <w:r w:rsidR="00864E59" w:rsidRPr="00D463B9">
        <w:rPr>
          <w:rFonts w:eastAsia="Calibri"/>
          <w:b/>
          <w:color w:val="000000" w:themeColor="text1"/>
        </w:rPr>
        <w:t>(dotyczy jedynie osób niezarejestrowanych w urzędzie pracy</w:t>
      </w:r>
      <w:r w:rsidR="00864E59" w:rsidRPr="00D463B9">
        <w:rPr>
          <w:rFonts w:eastAsia="Calibri"/>
          <w:color w:val="000000" w:themeColor="text1"/>
        </w:rPr>
        <w:t>)</w:t>
      </w:r>
    </w:p>
    <w:p w14:paraId="5A701307" w14:textId="77777777" w:rsidR="00864E59" w:rsidRPr="00D463B9" w:rsidRDefault="007540F5" w:rsidP="00D506D7">
      <w:pPr>
        <w:numPr>
          <w:ilvl w:val="0"/>
          <w:numId w:val="9"/>
        </w:numPr>
        <w:suppressAutoHyphens w:val="0"/>
        <w:spacing w:after="0" w:line="360" w:lineRule="auto"/>
        <w:ind w:left="714" w:hanging="357"/>
        <w:jc w:val="both"/>
        <w:rPr>
          <w:rFonts w:eastAsia="Calibri"/>
          <w:color w:val="000000" w:themeColor="text1"/>
        </w:rPr>
      </w:pPr>
      <w:r w:rsidRPr="00D463B9">
        <w:rPr>
          <w:rFonts w:eastAsia="Calibri"/>
          <w:color w:val="000000" w:themeColor="text1"/>
        </w:rPr>
        <w:t xml:space="preserve"> 6</w:t>
      </w:r>
      <w:r w:rsidR="00864E59" w:rsidRPr="00D463B9">
        <w:rPr>
          <w:rFonts w:eastAsia="Calibri"/>
          <w:color w:val="000000" w:themeColor="text1"/>
        </w:rPr>
        <w:t xml:space="preserve">. Oświadczenie osoby biernej zawodowo </w:t>
      </w:r>
      <w:r w:rsidR="00864E59" w:rsidRPr="00D463B9">
        <w:rPr>
          <w:rFonts w:eastAsia="Calibri"/>
          <w:b/>
          <w:color w:val="000000" w:themeColor="text1"/>
        </w:rPr>
        <w:t>(dotyczy jedynie osób biernych zawodowo)</w:t>
      </w:r>
    </w:p>
    <w:p w14:paraId="1896DCD2" w14:textId="77777777" w:rsidR="00864E59" w:rsidRPr="00D463B9" w:rsidRDefault="00864E59" w:rsidP="00D506D7">
      <w:pPr>
        <w:numPr>
          <w:ilvl w:val="0"/>
          <w:numId w:val="9"/>
        </w:numPr>
        <w:suppressAutoHyphens w:val="0"/>
        <w:spacing w:after="0" w:line="360" w:lineRule="auto"/>
        <w:ind w:left="714" w:hanging="357"/>
        <w:jc w:val="both"/>
        <w:rPr>
          <w:rFonts w:eastAsia="Calibri"/>
          <w:color w:val="000000" w:themeColor="text1"/>
        </w:rPr>
      </w:pPr>
      <w:r w:rsidRPr="00D463B9">
        <w:rPr>
          <w:rFonts w:eastAsia="Calibri"/>
          <w:color w:val="000000" w:themeColor="text1"/>
        </w:rPr>
        <w:t xml:space="preserve"> 8. Oświadczenie osoby </w:t>
      </w:r>
      <w:r w:rsidR="007540F5" w:rsidRPr="00D463B9">
        <w:rPr>
          <w:rFonts w:eastAsia="Calibri"/>
          <w:color w:val="000000" w:themeColor="text1"/>
        </w:rPr>
        <w:t>ze stażem pracy krótszym niż 1 rok</w:t>
      </w:r>
      <w:r w:rsidRPr="00D463B9">
        <w:rPr>
          <w:rFonts w:eastAsia="Calibri"/>
          <w:b/>
          <w:color w:val="000000" w:themeColor="text1"/>
        </w:rPr>
        <w:t>.</w:t>
      </w:r>
    </w:p>
    <w:p w14:paraId="6EA21FA1" w14:textId="77777777" w:rsidR="00D506D7" w:rsidRDefault="00D506D7" w:rsidP="00923F67">
      <w:pPr>
        <w:rPr>
          <w:rFonts w:ascii="Arial" w:hAnsi="Arial" w:cs="Arial"/>
        </w:rPr>
      </w:pPr>
    </w:p>
    <w:p w14:paraId="5CA45E4B" w14:textId="77777777" w:rsidR="00D506D7" w:rsidRDefault="00D506D7" w:rsidP="00923F67">
      <w:pPr>
        <w:rPr>
          <w:rFonts w:ascii="Arial" w:hAnsi="Arial" w:cs="Arial"/>
        </w:rPr>
      </w:pPr>
    </w:p>
    <w:p w14:paraId="28C2585C" w14:textId="77777777" w:rsidR="00D506D7" w:rsidRDefault="00D506D7" w:rsidP="00923F67">
      <w:pPr>
        <w:rPr>
          <w:rFonts w:ascii="Arial" w:hAnsi="Arial" w:cs="Arial"/>
        </w:rPr>
      </w:pPr>
    </w:p>
    <w:p w14:paraId="42C49797" w14:textId="77777777" w:rsidR="00D506D7" w:rsidRDefault="00D506D7" w:rsidP="00923F67">
      <w:pPr>
        <w:rPr>
          <w:rFonts w:ascii="Arial" w:hAnsi="Arial" w:cs="Arial"/>
        </w:rPr>
      </w:pPr>
    </w:p>
    <w:p w14:paraId="0AF8515A" w14:textId="77777777" w:rsidR="00D506D7" w:rsidRDefault="00D506D7" w:rsidP="00923F67">
      <w:pPr>
        <w:rPr>
          <w:rFonts w:ascii="Arial" w:hAnsi="Arial" w:cs="Arial"/>
        </w:rPr>
      </w:pPr>
    </w:p>
    <w:p w14:paraId="7355A6D6" w14:textId="77777777" w:rsidR="00923F67" w:rsidRDefault="00923F67" w:rsidP="00923F67">
      <w:pPr>
        <w:rPr>
          <w:rFonts w:ascii="Arial" w:hAnsi="Arial" w:cs="Arial"/>
        </w:rPr>
      </w:pPr>
    </w:p>
    <w:p w14:paraId="37EE41F9" w14:textId="77777777" w:rsidR="00923F67" w:rsidRPr="00923F67" w:rsidRDefault="00923F67" w:rsidP="00923F67">
      <w:pPr>
        <w:rPr>
          <w:rFonts w:ascii="Arial" w:hAnsi="Arial" w:cs="Arial"/>
          <w:i/>
          <w:sz w:val="20"/>
          <w:szCs w:val="20"/>
          <w:u w:val="single"/>
        </w:rPr>
      </w:pPr>
      <w:r w:rsidRPr="00923F67">
        <w:rPr>
          <w:rFonts w:ascii="Arial" w:hAnsi="Arial" w:cs="Arial"/>
          <w:b/>
          <w:i/>
          <w:sz w:val="20"/>
          <w:szCs w:val="20"/>
          <w:u w:val="single"/>
        </w:rPr>
        <w:t>Pouczenie</w:t>
      </w:r>
      <w:r w:rsidRPr="00923F67">
        <w:rPr>
          <w:rFonts w:ascii="Arial" w:hAnsi="Arial" w:cs="Arial"/>
          <w:i/>
          <w:sz w:val="20"/>
          <w:szCs w:val="20"/>
          <w:u w:val="single"/>
        </w:rPr>
        <w:t xml:space="preserve">: Podpisanie niżej wymienionych oświadczeń jest obowiązkowe. Kandydat musi spełnić wszystkie warunki wskazane w oświadczeniach. Niespełnienie chociażby jednego wyklucza go z </w:t>
      </w:r>
      <w:r w:rsidRPr="00923F67">
        <w:rPr>
          <w:rFonts w:ascii="Arial" w:hAnsi="Arial" w:cs="Arial"/>
          <w:i/>
          <w:sz w:val="20"/>
          <w:szCs w:val="20"/>
          <w:u w:val="single"/>
        </w:rPr>
        <w:lastRenderedPageBreak/>
        <w:t>możliwości udziału w projekcie. Stwierdzenie poświadczenia nieprawdy jest przesłanką do wykluczenia uczestnika z udziału w projekcie na każdym jego etapie.</w:t>
      </w:r>
    </w:p>
    <w:p w14:paraId="4A65CC64" w14:textId="77777777" w:rsidR="00923F67" w:rsidRDefault="00923F67" w:rsidP="00923F67">
      <w:pPr>
        <w:rPr>
          <w:rFonts w:ascii="Arial" w:hAnsi="Arial" w:cs="Arial"/>
        </w:rPr>
      </w:pPr>
    </w:p>
    <w:p w14:paraId="3E5EF77D" w14:textId="77777777" w:rsidR="00923F67" w:rsidRPr="00923F67" w:rsidRDefault="00923F67" w:rsidP="00923F67">
      <w:pPr>
        <w:spacing w:line="300" w:lineRule="exact"/>
        <w:jc w:val="center"/>
        <w:rPr>
          <w:rFonts w:ascii="Arial" w:hAnsi="Arial" w:cs="Arial"/>
          <w:b/>
          <w:sz w:val="20"/>
          <w:szCs w:val="20"/>
        </w:rPr>
      </w:pPr>
      <w:r w:rsidRPr="00923F67">
        <w:rPr>
          <w:rFonts w:ascii="Arial" w:hAnsi="Arial" w:cs="Arial"/>
          <w:b/>
          <w:sz w:val="20"/>
          <w:szCs w:val="20"/>
        </w:rPr>
        <w:t>OŚWIADCZENIA</w:t>
      </w:r>
    </w:p>
    <w:p w14:paraId="5C49441C" w14:textId="77777777" w:rsidR="00923F67" w:rsidRDefault="00923F67" w:rsidP="00923F67">
      <w:pPr>
        <w:spacing w:line="300" w:lineRule="exact"/>
        <w:jc w:val="center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7005"/>
      </w:tblGrid>
      <w:tr w:rsidR="00923F67" w:rsidRPr="00B87CCA" w14:paraId="78C30C00" w14:textId="77777777" w:rsidTr="003424B0">
        <w:trPr>
          <w:trHeight w:val="382"/>
        </w:trPr>
        <w:tc>
          <w:tcPr>
            <w:tcW w:w="2518" w:type="dxa"/>
            <w:shd w:val="clear" w:color="auto" w:fill="BFBFBF"/>
          </w:tcPr>
          <w:p w14:paraId="01C6CDE0" w14:textId="77777777" w:rsidR="00923F67" w:rsidRPr="00B87CCA" w:rsidRDefault="00923F67" w:rsidP="003424B0">
            <w:pPr>
              <w:spacing w:line="300" w:lineRule="exact"/>
              <w:rPr>
                <w:rFonts w:cs="Arial"/>
                <w:b/>
              </w:rPr>
            </w:pPr>
            <w:r w:rsidRPr="00B87CCA">
              <w:rPr>
                <w:rFonts w:cs="Arial"/>
                <w:b/>
              </w:rPr>
              <w:t>Imię i nazwisko</w:t>
            </w:r>
          </w:p>
        </w:tc>
        <w:tc>
          <w:tcPr>
            <w:tcW w:w="7005" w:type="dxa"/>
            <w:shd w:val="clear" w:color="auto" w:fill="auto"/>
          </w:tcPr>
          <w:p w14:paraId="42D4CCD6" w14:textId="77777777" w:rsidR="00923F67" w:rsidRPr="00B87CCA" w:rsidRDefault="00923F67" w:rsidP="003424B0">
            <w:pPr>
              <w:spacing w:line="300" w:lineRule="exac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23F67" w:rsidRPr="00B87CCA" w14:paraId="4CBF41FB" w14:textId="77777777" w:rsidTr="003424B0">
        <w:tc>
          <w:tcPr>
            <w:tcW w:w="2518" w:type="dxa"/>
            <w:shd w:val="clear" w:color="auto" w:fill="BFBFBF"/>
          </w:tcPr>
          <w:p w14:paraId="6DB0602C" w14:textId="77777777" w:rsidR="00923F67" w:rsidRPr="00B87CCA" w:rsidRDefault="00923F67" w:rsidP="003424B0">
            <w:pPr>
              <w:spacing w:line="300" w:lineRule="exac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dres zamieszkania</w:t>
            </w:r>
          </w:p>
        </w:tc>
        <w:tc>
          <w:tcPr>
            <w:tcW w:w="7005" w:type="dxa"/>
            <w:shd w:val="clear" w:color="auto" w:fill="auto"/>
          </w:tcPr>
          <w:p w14:paraId="226661B6" w14:textId="77777777" w:rsidR="00923F67" w:rsidRPr="00B87CCA" w:rsidRDefault="00923F67" w:rsidP="003424B0">
            <w:pPr>
              <w:spacing w:line="300" w:lineRule="exac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23F67" w:rsidRPr="00B87CCA" w14:paraId="4D27AB64" w14:textId="77777777" w:rsidTr="003424B0">
        <w:tc>
          <w:tcPr>
            <w:tcW w:w="2518" w:type="dxa"/>
            <w:shd w:val="clear" w:color="auto" w:fill="BFBFBF"/>
          </w:tcPr>
          <w:p w14:paraId="6053233B" w14:textId="77777777" w:rsidR="00923F67" w:rsidRPr="00B87CCA" w:rsidRDefault="00923F67" w:rsidP="003424B0">
            <w:pPr>
              <w:spacing w:line="300" w:lineRule="exact"/>
              <w:rPr>
                <w:rFonts w:cs="Arial"/>
                <w:b/>
              </w:rPr>
            </w:pPr>
            <w:r w:rsidRPr="00B87CCA">
              <w:rPr>
                <w:rFonts w:cs="Arial"/>
                <w:b/>
              </w:rPr>
              <w:t>PESEL</w:t>
            </w:r>
          </w:p>
        </w:tc>
        <w:tc>
          <w:tcPr>
            <w:tcW w:w="7005" w:type="dxa"/>
            <w:shd w:val="clear" w:color="auto" w:fill="auto"/>
          </w:tcPr>
          <w:p w14:paraId="707B8199" w14:textId="77777777" w:rsidR="00923F67" w:rsidRPr="00B87CCA" w:rsidRDefault="00923F67" w:rsidP="003424B0">
            <w:pPr>
              <w:spacing w:line="300" w:lineRule="exact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05E6E8E2" w14:textId="77777777" w:rsidR="00923F67" w:rsidRDefault="00923F67" w:rsidP="00923F67">
      <w:pPr>
        <w:spacing w:line="300" w:lineRule="exact"/>
        <w:rPr>
          <w:rFonts w:ascii="Arial" w:hAnsi="Arial" w:cs="Arial"/>
          <w:sz w:val="16"/>
          <w:szCs w:val="16"/>
        </w:rPr>
      </w:pPr>
    </w:p>
    <w:p w14:paraId="0680D982" w14:textId="77777777" w:rsidR="00923F67" w:rsidRPr="00923F67" w:rsidRDefault="00923F67" w:rsidP="00923F67">
      <w:pPr>
        <w:spacing w:line="300" w:lineRule="exact"/>
        <w:rPr>
          <w:rFonts w:cs="Arial"/>
        </w:rPr>
      </w:pPr>
      <w:r w:rsidRPr="00D764C5">
        <w:rPr>
          <w:rFonts w:cs="Arial"/>
        </w:rPr>
        <w:t xml:space="preserve">Ja niżej podpisany </w:t>
      </w:r>
      <w:r w:rsidRPr="000521A6">
        <w:rPr>
          <w:rFonts w:cs="Arial"/>
          <w:u w:val="single"/>
        </w:rPr>
        <w:t>oświadczam, że</w:t>
      </w:r>
    </w:p>
    <w:p w14:paraId="1824F492" w14:textId="77777777" w:rsidR="00923F67" w:rsidRDefault="00923F67" w:rsidP="00923F67">
      <w:pPr>
        <w:numPr>
          <w:ilvl w:val="0"/>
          <w:numId w:val="5"/>
        </w:numPr>
        <w:suppressAutoHyphens w:val="0"/>
        <w:spacing w:after="0" w:line="300" w:lineRule="exact"/>
        <w:ind w:left="426" w:hanging="426"/>
        <w:jc w:val="both"/>
        <w:rPr>
          <w:rFonts w:cs="Arial"/>
        </w:rPr>
      </w:pPr>
      <w:r w:rsidRPr="005C6C77">
        <w:rPr>
          <w:rFonts w:cs="Arial"/>
        </w:rPr>
        <w:t>nie korzystam równolegle z innych środków publicznych, w tym zwłaszcza ze środków Funduszu Pracy, PFRON</w:t>
      </w:r>
      <w:r w:rsidRPr="000521A6">
        <w:rPr>
          <w:color w:val="000000"/>
          <w:sz w:val="24"/>
          <w:szCs w:val="24"/>
        </w:rPr>
        <w:t xml:space="preserve"> </w:t>
      </w:r>
      <w:r w:rsidRPr="000521A6">
        <w:rPr>
          <w:rFonts w:cs="Arial"/>
        </w:rPr>
        <w:t>oraz środków przyznanych w ramach innych programów operacyjnych, przeznaczonych na pokrycie tych samych wydatków związanych z podjęciem oraz prowadze</w:t>
      </w:r>
      <w:r>
        <w:rPr>
          <w:rFonts w:cs="Arial"/>
        </w:rPr>
        <w:t>niem działalności gospodarczej;</w:t>
      </w:r>
    </w:p>
    <w:p w14:paraId="5CC73C2F" w14:textId="77777777" w:rsidR="00923F67" w:rsidRPr="005239D4" w:rsidRDefault="00923F67" w:rsidP="00923F67">
      <w:pPr>
        <w:numPr>
          <w:ilvl w:val="0"/>
          <w:numId w:val="5"/>
        </w:numPr>
        <w:suppressAutoHyphens w:val="0"/>
        <w:spacing w:after="0" w:line="300" w:lineRule="exact"/>
        <w:ind w:left="426" w:hanging="426"/>
        <w:jc w:val="both"/>
        <w:rPr>
          <w:rFonts w:cs="Arial"/>
        </w:rPr>
      </w:pPr>
      <w:r w:rsidRPr="005239D4">
        <w:rPr>
          <w:rFonts w:cs="Arial"/>
        </w:rPr>
        <w:t xml:space="preserve">zapoznałam/em się z </w:t>
      </w:r>
      <w:r w:rsidRPr="005239D4">
        <w:rPr>
          <w:rFonts w:cs="Arial"/>
          <w:i/>
        </w:rPr>
        <w:t>Regulaminem rekrutacji i uczestnictwa w projekcie</w:t>
      </w:r>
      <w:r w:rsidRPr="005239D4">
        <w:rPr>
          <w:rFonts w:cs="Arial"/>
        </w:rPr>
        <w:t xml:space="preserve"> obowiązującym w projekcie i akceptuję jego warunki;</w:t>
      </w:r>
    </w:p>
    <w:p w14:paraId="625CCB49" w14:textId="77777777" w:rsidR="00923F67" w:rsidRPr="005239D4" w:rsidRDefault="00923F67" w:rsidP="00923F67">
      <w:pPr>
        <w:numPr>
          <w:ilvl w:val="0"/>
          <w:numId w:val="5"/>
        </w:numPr>
        <w:suppressAutoHyphens w:val="0"/>
        <w:spacing w:after="0" w:line="300" w:lineRule="exact"/>
        <w:ind w:left="426" w:hanging="426"/>
        <w:jc w:val="both"/>
        <w:rPr>
          <w:rFonts w:cs="Arial"/>
        </w:rPr>
      </w:pPr>
      <w:r w:rsidRPr="005239D4">
        <w:rPr>
          <w:rFonts w:cs="Arial"/>
        </w:rPr>
        <w:t xml:space="preserve">nie zachodzą przesłanki wskazane </w:t>
      </w:r>
      <w:r w:rsidRPr="00FF2592">
        <w:rPr>
          <w:rFonts w:cs="Arial"/>
        </w:rPr>
        <w:t>w § 2 ust. 2</w:t>
      </w:r>
      <w:r w:rsidRPr="005239D4">
        <w:rPr>
          <w:rFonts w:cs="Arial"/>
        </w:rPr>
        <w:t xml:space="preserve"> </w:t>
      </w:r>
      <w:r w:rsidRPr="005239D4">
        <w:rPr>
          <w:rFonts w:cs="Arial"/>
          <w:bCs/>
          <w:i/>
        </w:rPr>
        <w:t>Regulaminu rekrutacji i uczestnictwa w projekcie</w:t>
      </w:r>
      <w:r w:rsidRPr="005239D4">
        <w:rPr>
          <w:rFonts w:cs="Arial"/>
          <w:bCs/>
        </w:rPr>
        <w:t xml:space="preserve">  </w:t>
      </w:r>
      <w:r w:rsidRPr="005239D4">
        <w:rPr>
          <w:rFonts w:cs="Arial"/>
          <w:b/>
          <w:u w:val="single"/>
        </w:rPr>
        <w:t>lub inne</w:t>
      </w:r>
      <w:r w:rsidRPr="005239D4">
        <w:rPr>
          <w:rFonts w:cs="Arial"/>
        </w:rPr>
        <w:t xml:space="preserve"> przesłanki wskazujące na moje powiązanie z beneficjentem/ partnerem/ wykonawcą/ podmiotem przygotowującym wniosek  o dofinansowanie projektu;</w:t>
      </w:r>
    </w:p>
    <w:p w14:paraId="1CEFA529" w14:textId="77777777" w:rsidR="00923F67" w:rsidRPr="0080335F" w:rsidRDefault="00923F67" w:rsidP="00923F67">
      <w:pPr>
        <w:numPr>
          <w:ilvl w:val="0"/>
          <w:numId w:val="5"/>
        </w:numPr>
        <w:suppressAutoHyphens w:val="0"/>
        <w:spacing w:after="0" w:line="300" w:lineRule="exact"/>
        <w:ind w:left="426" w:hanging="426"/>
        <w:jc w:val="both"/>
        <w:rPr>
          <w:rFonts w:cs="Arial"/>
        </w:rPr>
      </w:pPr>
      <w:r w:rsidRPr="00CB7DF3">
        <w:rPr>
          <w:rFonts w:cs="Arial"/>
          <w:b/>
        </w:rPr>
        <w:t xml:space="preserve">dane zawarte w </w:t>
      </w:r>
      <w:r>
        <w:rPr>
          <w:rFonts w:cs="Arial"/>
          <w:b/>
        </w:rPr>
        <w:t>Formularzu rekrutacyjnym</w:t>
      </w:r>
      <w:r w:rsidRPr="00CB7DF3">
        <w:rPr>
          <w:rFonts w:cs="Arial"/>
          <w:b/>
        </w:rPr>
        <w:t xml:space="preserve"> są zgodne z prawdą</w:t>
      </w:r>
      <w:r>
        <w:rPr>
          <w:rFonts w:cs="Arial"/>
          <w:b/>
        </w:rPr>
        <w:t>;</w:t>
      </w:r>
    </w:p>
    <w:p w14:paraId="309FD01D" w14:textId="77777777" w:rsidR="00923F67" w:rsidRDefault="00923F67" w:rsidP="00923F67">
      <w:pPr>
        <w:numPr>
          <w:ilvl w:val="0"/>
          <w:numId w:val="5"/>
        </w:numPr>
        <w:suppressAutoHyphens w:val="0"/>
        <w:spacing w:after="0" w:line="300" w:lineRule="exact"/>
        <w:ind w:left="426" w:hanging="426"/>
        <w:jc w:val="both"/>
        <w:rPr>
          <w:rFonts w:cs="Arial"/>
        </w:rPr>
      </w:pPr>
      <w:r>
        <w:rPr>
          <w:rFonts w:cs="Arial"/>
        </w:rPr>
        <w:t>zostałem/</w:t>
      </w:r>
      <w:proofErr w:type="spellStart"/>
      <w:r>
        <w:rPr>
          <w:rFonts w:cs="Arial"/>
        </w:rPr>
        <w:t>am</w:t>
      </w:r>
      <w:proofErr w:type="spellEnd"/>
      <w:r>
        <w:rPr>
          <w:rFonts w:cs="Arial"/>
        </w:rPr>
        <w:t xml:space="preserve"> poinformowany/a, że projekt </w:t>
      </w:r>
      <w:r w:rsidRPr="0080335F">
        <w:rPr>
          <w:rFonts w:cs="Arial"/>
        </w:rPr>
        <w:t>. „KADRY DLA ZIELONEJ GOSPODARKI – kwalifikacje z przyszłością dla osób od 30 roku życia w ekologicznej gospodarce Dolnego Śląska”</w:t>
      </w:r>
      <w:r>
        <w:rPr>
          <w:rFonts w:cs="Arial"/>
        </w:rPr>
        <w:t xml:space="preserve"> </w:t>
      </w:r>
      <w:r w:rsidRPr="0080335F">
        <w:rPr>
          <w:rFonts w:cs="Arial"/>
        </w:rPr>
        <w:t>jest współfinansowany ze środków Europejskiego Funduszu Społecznego w ramach Regionalnego Programu Operacyjnego Województwa Dolnośląskiego 2014-2020 Działanie</w:t>
      </w:r>
      <w:r>
        <w:rPr>
          <w:rFonts w:cs="Arial"/>
        </w:rPr>
        <w:t xml:space="preserve"> 8.2 Wsparcie osób poszukujących pracy.</w:t>
      </w:r>
    </w:p>
    <w:p w14:paraId="7DFFC78A" w14:textId="77777777" w:rsidR="00923F67" w:rsidRDefault="00923F67" w:rsidP="00923F67">
      <w:pPr>
        <w:spacing w:line="300" w:lineRule="exact"/>
        <w:jc w:val="both"/>
        <w:rPr>
          <w:rFonts w:cs="Arial"/>
        </w:rPr>
      </w:pPr>
    </w:p>
    <w:p w14:paraId="5897059F" w14:textId="77777777" w:rsidR="00923F67" w:rsidRPr="006062BB" w:rsidRDefault="00923F67" w:rsidP="00923F67">
      <w:pPr>
        <w:spacing w:line="300" w:lineRule="exact"/>
        <w:jc w:val="both"/>
        <w:rPr>
          <w:rFonts w:cs="Arial"/>
        </w:rPr>
      </w:pPr>
    </w:p>
    <w:p w14:paraId="34BF94C8" w14:textId="77777777" w:rsidR="00923F67" w:rsidRPr="006062BB" w:rsidRDefault="00923F67" w:rsidP="00923F67">
      <w:pPr>
        <w:spacing w:line="300" w:lineRule="exact"/>
        <w:ind w:left="4956"/>
        <w:jc w:val="right"/>
        <w:rPr>
          <w:rFonts w:cs="Arial"/>
        </w:rPr>
      </w:pPr>
      <w:r w:rsidRPr="006062BB">
        <w:rPr>
          <w:rFonts w:cs="Arial"/>
        </w:rPr>
        <w:t>………...……………….……………………</w:t>
      </w:r>
    </w:p>
    <w:p w14:paraId="34BB8556" w14:textId="77777777" w:rsidR="00D506D7" w:rsidRPr="00CB6632" w:rsidRDefault="00FF77EE" w:rsidP="00CB6632">
      <w:pPr>
        <w:spacing w:line="300" w:lineRule="exact"/>
        <w:ind w:left="5664"/>
        <w:jc w:val="right"/>
        <w:rPr>
          <w:rFonts w:cs="Arial"/>
        </w:rPr>
      </w:pPr>
      <w:r>
        <w:rPr>
          <w:rFonts w:cs="Arial"/>
        </w:rPr>
        <w:t>data i czytelny podpis kandydata</w:t>
      </w:r>
    </w:p>
    <w:sectPr w:rsidR="00D506D7" w:rsidRPr="00CB6632" w:rsidSect="00923F67">
      <w:headerReference w:type="default" r:id="rId9"/>
      <w:footerReference w:type="default" r:id="rId10"/>
      <w:pgSz w:w="11906" w:h="16838"/>
      <w:pgMar w:top="1417" w:right="991" w:bottom="1135" w:left="1417" w:header="510" w:footer="0" w:gutter="0"/>
      <w:cols w:space="708"/>
      <w:docGrid w:linePitch="600" w:charSpace="36864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B47956" w15:done="0"/>
  <w15:commentEx w15:paraId="739F935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B47956" w16cid:durableId="1D170E29"/>
  <w16cid:commentId w16cid:paraId="739F935C" w16cid:durableId="1D170E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F4F424" w14:textId="77777777" w:rsidR="00C80683" w:rsidRDefault="00C80683">
      <w:pPr>
        <w:spacing w:after="0" w:line="240" w:lineRule="auto"/>
      </w:pPr>
      <w:r>
        <w:separator/>
      </w:r>
    </w:p>
  </w:endnote>
  <w:endnote w:type="continuationSeparator" w:id="0">
    <w:p w14:paraId="1BEC127E" w14:textId="77777777" w:rsidR="00C80683" w:rsidRDefault="00C80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OpenSymbol">
    <w:altName w:val="Arial Unicode MS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Minion Pro"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804A24" w14:textId="77777777" w:rsidR="00833CF5" w:rsidRDefault="00945C9D" w:rsidP="00945C9D">
    <w:pPr>
      <w:pStyle w:val="Stopka"/>
      <w:spacing w:after="0"/>
      <w:jc w:val="both"/>
    </w:pPr>
    <w:r w:rsidRPr="00945C9D">
      <w:rPr>
        <w:sz w:val="16"/>
        <w:szCs w:val="16"/>
      </w:rPr>
      <w:t>Projekt „</w:t>
    </w:r>
    <w:r w:rsidR="007E030D">
      <w:rPr>
        <w:b/>
        <w:bCs/>
        <w:i/>
        <w:iCs/>
        <w:sz w:val="16"/>
        <w:szCs w:val="16"/>
      </w:rPr>
      <w:t>KADRY DLA ZIELONEJ GOSPODARKI – kwalifikacje z przyszłością dla osób od 30 roku życia w ekologicznej gospodarce Dolnego Śląska</w:t>
    </w:r>
    <w:r w:rsidR="007E030D">
      <w:rPr>
        <w:sz w:val="16"/>
        <w:szCs w:val="16"/>
      </w:rPr>
      <w:t>”</w:t>
    </w:r>
    <w:r w:rsidR="00BD7511">
      <w:rPr>
        <w:sz w:val="16"/>
        <w:szCs w:val="16"/>
      </w:rPr>
      <w:t>,</w:t>
    </w:r>
    <w:r w:rsidR="007E030D">
      <w:rPr>
        <w:sz w:val="16"/>
        <w:szCs w:val="16"/>
      </w:rPr>
      <w:t xml:space="preserve"> nr projektu RPDS.08.02.00-02-0149</w:t>
    </w:r>
    <w:r w:rsidRPr="00945C9D">
      <w:rPr>
        <w:sz w:val="16"/>
        <w:szCs w:val="16"/>
      </w:rPr>
      <w:t>/16  realizowany w</w:t>
    </w:r>
    <w:r w:rsidR="007E030D">
      <w:rPr>
        <w:sz w:val="16"/>
        <w:szCs w:val="16"/>
      </w:rPr>
      <w:t xml:space="preserve"> ramach</w:t>
    </w:r>
    <w:r w:rsidR="00007B49">
      <w:rPr>
        <w:sz w:val="16"/>
        <w:szCs w:val="16"/>
      </w:rPr>
      <w:t xml:space="preserve"> Działania</w:t>
    </w:r>
    <w:r w:rsidR="007E030D">
      <w:rPr>
        <w:sz w:val="16"/>
        <w:szCs w:val="16"/>
      </w:rPr>
      <w:t xml:space="preserve"> 8.2</w:t>
    </w:r>
    <w:r w:rsidRPr="00945C9D">
      <w:rPr>
        <w:sz w:val="16"/>
        <w:szCs w:val="16"/>
      </w:rPr>
      <w:t xml:space="preserve"> </w:t>
    </w:r>
    <w:r w:rsidR="007E030D">
      <w:rPr>
        <w:sz w:val="16"/>
        <w:szCs w:val="16"/>
      </w:rPr>
      <w:t>Wsparcie osób poszukujących pracy</w:t>
    </w:r>
    <w:r w:rsidRPr="00945C9D">
      <w:rPr>
        <w:sz w:val="16"/>
        <w:szCs w:val="16"/>
      </w:rPr>
      <w:t>, w ramach Regionalnego Programu Operacyjnego Województwa Dolnośląskiego 2014-2020, współfinansowany z funduszy UE, ze środków Europejskiego Funduszu Społecznego.</w:t>
    </w:r>
  </w:p>
  <w:p w14:paraId="6AA9063E" w14:textId="77777777" w:rsidR="00BD5FE6" w:rsidRDefault="00137A49" w:rsidP="007E030D">
    <w:pPr>
      <w:pStyle w:val="Stopka"/>
      <w:spacing w:after="0" w:line="240" w:lineRule="auto"/>
    </w:pPr>
    <w:r>
      <w:rPr>
        <w:noProof/>
        <w:lang w:eastAsia="pl-PL"/>
      </w:rPr>
      <w:drawing>
        <wp:anchor distT="0" distB="0" distL="0" distR="0" simplePos="0" relativeHeight="251657216" behindDoc="1" locked="0" layoutInCell="1" allowOverlap="1" wp14:anchorId="7670C2F5" wp14:editId="5EF4272A">
          <wp:simplePos x="0" y="0"/>
          <wp:positionH relativeFrom="column">
            <wp:posOffset>-259080</wp:posOffset>
          </wp:positionH>
          <wp:positionV relativeFrom="paragraph">
            <wp:posOffset>144145</wp:posOffset>
          </wp:positionV>
          <wp:extent cx="5755005" cy="344805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34480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615715" w14:textId="77777777" w:rsidR="00833CF5" w:rsidRDefault="00BD5FE6">
    <w:pPr>
      <w:pStyle w:val="Stopka"/>
      <w:spacing w:after="0" w:line="240" w:lineRule="auto"/>
      <w:jc w:val="right"/>
    </w:pPr>
    <w:r>
      <w:t xml:space="preserve">       </w:t>
    </w:r>
  </w:p>
  <w:p w14:paraId="3E56A34F" w14:textId="77777777" w:rsidR="00BD5FE6" w:rsidRDefault="00BD5FE6">
    <w:pPr>
      <w:pStyle w:val="Stopka"/>
      <w:spacing w:after="0" w:line="240" w:lineRule="auto"/>
      <w:jc w:val="right"/>
      <w:rPr>
        <w:sz w:val="20"/>
      </w:rPr>
    </w:pPr>
    <w:r>
      <w:rPr>
        <w:b/>
        <w:sz w:val="20"/>
      </w:rPr>
      <w:t>Biuro Wrocław:</w:t>
    </w:r>
    <w:r>
      <w:rPr>
        <w:sz w:val="20"/>
      </w:rPr>
      <w:t xml:space="preserve"> </w:t>
    </w:r>
    <w:r>
      <w:rPr>
        <w:sz w:val="20"/>
      </w:rPr>
      <w:br/>
      <w:t xml:space="preserve">     </w:t>
    </w:r>
    <w:r w:rsidR="007E030D">
      <w:rPr>
        <w:sz w:val="20"/>
      </w:rPr>
      <w:t xml:space="preserve">50-075 </w:t>
    </w:r>
    <w:r>
      <w:rPr>
        <w:sz w:val="20"/>
      </w:rPr>
      <w:t xml:space="preserve"> Wrocław  ul. Krupnicza 2-4, IV piętro</w:t>
    </w:r>
  </w:p>
  <w:p w14:paraId="1CC3F015" w14:textId="77777777" w:rsidR="00BD5FE6" w:rsidRDefault="00BD5FE6">
    <w:pPr>
      <w:pStyle w:val="Stopka"/>
      <w:spacing w:after="0" w:line="240" w:lineRule="auto"/>
      <w:jc w:val="right"/>
      <w:rPr>
        <w:sz w:val="20"/>
      </w:rPr>
    </w:pPr>
    <w:r>
      <w:rPr>
        <w:sz w:val="20"/>
      </w:rPr>
      <w:tab/>
      <w:t xml:space="preserve">     pn. - pt., godz. 8.00 -16.00</w:t>
    </w:r>
  </w:p>
  <w:p w14:paraId="23DE1C10" w14:textId="77777777" w:rsidR="00BD5FE6" w:rsidRDefault="00BD5FE6">
    <w:pPr>
      <w:pStyle w:val="Stopka"/>
      <w:jc w:val="right"/>
      <w:rPr>
        <w:sz w:val="20"/>
        <w:szCs w:val="28"/>
      </w:rPr>
    </w:pPr>
    <w:r>
      <w:rPr>
        <w:sz w:val="20"/>
        <w:szCs w:val="28"/>
      </w:rPr>
      <w:t>NIP 777-271-35-19, REGON 300955729</w:t>
    </w:r>
  </w:p>
  <w:p w14:paraId="1AE761C3" w14:textId="77777777" w:rsidR="00BD5FE6" w:rsidRDefault="00BD5FE6">
    <w:pPr>
      <w:tabs>
        <w:tab w:val="left" w:pos="1410"/>
        <w:tab w:val="left" w:pos="189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FC745D" w14:textId="77777777" w:rsidR="00C80683" w:rsidRDefault="00C80683">
      <w:pPr>
        <w:spacing w:after="0" w:line="240" w:lineRule="auto"/>
      </w:pPr>
      <w:r>
        <w:separator/>
      </w:r>
    </w:p>
  </w:footnote>
  <w:footnote w:type="continuationSeparator" w:id="0">
    <w:p w14:paraId="6078E0D8" w14:textId="77777777" w:rsidR="00C80683" w:rsidRDefault="00C806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68B7EE" w14:textId="77777777" w:rsidR="00BD5FE6" w:rsidRDefault="00137A49" w:rsidP="00833CF5">
    <w:pPr>
      <w:pStyle w:val="Nagwek"/>
      <w:tabs>
        <w:tab w:val="clear" w:pos="4536"/>
        <w:tab w:val="clear" w:pos="9072"/>
        <w:tab w:val="right" w:pos="9498"/>
      </w:tabs>
    </w:pPr>
    <w:r>
      <w:rPr>
        <w:noProof/>
        <w:lang w:eastAsia="pl-PL"/>
      </w:rPr>
      <w:drawing>
        <wp:anchor distT="0" distB="0" distL="114935" distR="114935" simplePos="0" relativeHeight="251658240" behindDoc="1" locked="0" layoutInCell="1" allowOverlap="1" wp14:anchorId="0418731A" wp14:editId="39045655">
          <wp:simplePos x="0" y="0"/>
          <wp:positionH relativeFrom="column">
            <wp:posOffset>22225</wp:posOffset>
          </wp:positionH>
          <wp:positionV relativeFrom="paragraph">
            <wp:posOffset>-59055</wp:posOffset>
          </wp:positionV>
          <wp:extent cx="5959475" cy="59118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9475" cy="59118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1D91">
      <w:tab/>
    </w:r>
    <w:r w:rsidR="00B71D91">
      <w:tab/>
    </w:r>
    <w:r w:rsidR="00833CF5">
      <w:tab/>
    </w:r>
  </w:p>
  <w:p w14:paraId="0A65134F" w14:textId="77777777" w:rsidR="00833CF5" w:rsidRDefault="00833CF5" w:rsidP="00833CF5">
    <w:pPr>
      <w:pStyle w:val="Nagwek"/>
      <w:tabs>
        <w:tab w:val="clear" w:pos="4536"/>
        <w:tab w:val="clear" w:pos="9072"/>
        <w:tab w:val="right" w:pos="9498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E2FCC"/>
    <w:multiLevelType w:val="hybridMultilevel"/>
    <w:tmpl w:val="D292C95C"/>
    <w:lvl w:ilvl="0" w:tplc="D9E013F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4512C4"/>
    <w:multiLevelType w:val="hybridMultilevel"/>
    <w:tmpl w:val="3A949E60"/>
    <w:lvl w:ilvl="0" w:tplc="723E5954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A564A7"/>
    <w:multiLevelType w:val="hybridMultilevel"/>
    <w:tmpl w:val="30906C50"/>
    <w:lvl w:ilvl="0" w:tplc="256044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9915D3"/>
    <w:multiLevelType w:val="hybridMultilevel"/>
    <w:tmpl w:val="2BE689D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771A81"/>
    <w:multiLevelType w:val="hybridMultilevel"/>
    <w:tmpl w:val="025869FC"/>
    <w:lvl w:ilvl="0" w:tplc="D9E013F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400E6C"/>
    <w:multiLevelType w:val="multilevel"/>
    <w:tmpl w:val="E56295F4"/>
    <w:styleLink w:val="WW8Num16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>
    <w:nsid w:val="22A01F3C"/>
    <w:multiLevelType w:val="hybridMultilevel"/>
    <w:tmpl w:val="EFB48390"/>
    <w:lvl w:ilvl="0" w:tplc="372ABD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4F2A91"/>
    <w:multiLevelType w:val="hybridMultilevel"/>
    <w:tmpl w:val="8A927166"/>
    <w:lvl w:ilvl="0" w:tplc="311457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1F0AC8"/>
    <w:multiLevelType w:val="hybridMultilevel"/>
    <w:tmpl w:val="B982343E"/>
    <w:lvl w:ilvl="0" w:tplc="372ABD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EA75BA"/>
    <w:multiLevelType w:val="hybridMultilevel"/>
    <w:tmpl w:val="4896398E"/>
    <w:lvl w:ilvl="0" w:tplc="D9E013F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4D3104"/>
    <w:multiLevelType w:val="hybridMultilevel"/>
    <w:tmpl w:val="27EE352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20046DF"/>
    <w:multiLevelType w:val="hybridMultilevel"/>
    <w:tmpl w:val="3536C14E"/>
    <w:lvl w:ilvl="0" w:tplc="0415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48C5FB0"/>
    <w:multiLevelType w:val="hybridMultilevel"/>
    <w:tmpl w:val="6526F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"/>
  </w:num>
  <w:num w:numId="4">
    <w:abstractNumId w:val="7"/>
  </w:num>
  <w:num w:numId="5">
    <w:abstractNumId w:val="2"/>
  </w:num>
  <w:num w:numId="6">
    <w:abstractNumId w:val="9"/>
  </w:num>
  <w:num w:numId="7">
    <w:abstractNumId w:val="0"/>
  </w:num>
  <w:num w:numId="8">
    <w:abstractNumId w:val="10"/>
  </w:num>
  <w:num w:numId="9">
    <w:abstractNumId w:val="4"/>
  </w:num>
  <w:num w:numId="10">
    <w:abstractNumId w:val="3"/>
  </w:num>
  <w:num w:numId="11">
    <w:abstractNumId w:val="6"/>
  </w:num>
  <w:num w:numId="12">
    <w:abstractNumId w:val="8"/>
  </w:num>
  <w:num w:numId="13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matouszek">
    <w15:presenceInfo w15:providerId="None" w15:userId="mmatousz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xNDcyNDS0NLM0N7NU0lEKTi0uzszPAykwrAUAdGJobiwAAAA="/>
  </w:docVars>
  <w:rsids>
    <w:rsidRoot w:val="00230FEE"/>
    <w:rsid w:val="00007B49"/>
    <w:rsid w:val="000151AA"/>
    <w:rsid w:val="00034A57"/>
    <w:rsid w:val="00053CD7"/>
    <w:rsid w:val="000A0D7C"/>
    <w:rsid w:val="000A6C8F"/>
    <w:rsid w:val="00105D54"/>
    <w:rsid w:val="00137A49"/>
    <w:rsid w:val="001428E9"/>
    <w:rsid w:val="00175BA9"/>
    <w:rsid w:val="0017608B"/>
    <w:rsid w:val="0019030B"/>
    <w:rsid w:val="001974A7"/>
    <w:rsid w:val="001B18BB"/>
    <w:rsid w:val="001C5097"/>
    <w:rsid w:val="001D323D"/>
    <w:rsid w:val="001F57AC"/>
    <w:rsid w:val="00230FEE"/>
    <w:rsid w:val="002578A4"/>
    <w:rsid w:val="00263E27"/>
    <w:rsid w:val="002B0F67"/>
    <w:rsid w:val="002C44E7"/>
    <w:rsid w:val="002F0840"/>
    <w:rsid w:val="002F1E2D"/>
    <w:rsid w:val="002F576D"/>
    <w:rsid w:val="00331BE3"/>
    <w:rsid w:val="003424B0"/>
    <w:rsid w:val="003D0C44"/>
    <w:rsid w:val="004261E3"/>
    <w:rsid w:val="004841F5"/>
    <w:rsid w:val="00490AF4"/>
    <w:rsid w:val="00496C54"/>
    <w:rsid w:val="004D1D27"/>
    <w:rsid w:val="00503410"/>
    <w:rsid w:val="005B3804"/>
    <w:rsid w:val="005B58FA"/>
    <w:rsid w:val="006054EF"/>
    <w:rsid w:val="00623C75"/>
    <w:rsid w:val="00625F4B"/>
    <w:rsid w:val="00684743"/>
    <w:rsid w:val="006B6537"/>
    <w:rsid w:val="006C5A0E"/>
    <w:rsid w:val="006E35B6"/>
    <w:rsid w:val="006E367A"/>
    <w:rsid w:val="006E51BD"/>
    <w:rsid w:val="0070256D"/>
    <w:rsid w:val="007540F5"/>
    <w:rsid w:val="0075742A"/>
    <w:rsid w:val="00764EF3"/>
    <w:rsid w:val="007930D0"/>
    <w:rsid w:val="007E030D"/>
    <w:rsid w:val="00805469"/>
    <w:rsid w:val="008319D1"/>
    <w:rsid w:val="00833CF5"/>
    <w:rsid w:val="00836187"/>
    <w:rsid w:val="00857902"/>
    <w:rsid w:val="00864B8C"/>
    <w:rsid w:val="00864E59"/>
    <w:rsid w:val="00873FFE"/>
    <w:rsid w:val="00880099"/>
    <w:rsid w:val="008D5459"/>
    <w:rsid w:val="00923F67"/>
    <w:rsid w:val="00944F7C"/>
    <w:rsid w:val="00945C9D"/>
    <w:rsid w:val="00950FF1"/>
    <w:rsid w:val="00971FC9"/>
    <w:rsid w:val="009F19C1"/>
    <w:rsid w:val="00A52026"/>
    <w:rsid w:val="00A61A21"/>
    <w:rsid w:val="00A7056E"/>
    <w:rsid w:val="00A806FD"/>
    <w:rsid w:val="00A93D2C"/>
    <w:rsid w:val="00AE0576"/>
    <w:rsid w:val="00B013DD"/>
    <w:rsid w:val="00B0197A"/>
    <w:rsid w:val="00B21C94"/>
    <w:rsid w:val="00B349FD"/>
    <w:rsid w:val="00B63AC1"/>
    <w:rsid w:val="00B71D91"/>
    <w:rsid w:val="00B87864"/>
    <w:rsid w:val="00B926D3"/>
    <w:rsid w:val="00B94CB7"/>
    <w:rsid w:val="00BD5FE6"/>
    <w:rsid w:val="00BD7511"/>
    <w:rsid w:val="00C47E4D"/>
    <w:rsid w:val="00C50E4D"/>
    <w:rsid w:val="00C80683"/>
    <w:rsid w:val="00C96CEA"/>
    <w:rsid w:val="00CB6632"/>
    <w:rsid w:val="00D01EBC"/>
    <w:rsid w:val="00D257DD"/>
    <w:rsid w:val="00D463B9"/>
    <w:rsid w:val="00D506D7"/>
    <w:rsid w:val="00D84778"/>
    <w:rsid w:val="00E0550C"/>
    <w:rsid w:val="00E064ED"/>
    <w:rsid w:val="00E13D77"/>
    <w:rsid w:val="00E30469"/>
    <w:rsid w:val="00E32A47"/>
    <w:rsid w:val="00EB0D75"/>
    <w:rsid w:val="00EC150A"/>
    <w:rsid w:val="00EF6EAA"/>
    <w:rsid w:val="00F07E13"/>
    <w:rsid w:val="00F32CA9"/>
    <w:rsid w:val="00F40E3F"/>
    <w:rsid w:val="00F43FE8"/>
    <w:rsid w:val="00F75021"/>
    <w:rsid w:val="00FB2BF4"/>
    <w:rsid w:val="00FC0686"/>
    <w:rsid w:val="00FD717A"/>
    <w:rsid w:val="00FF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295C3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hAnsi="Calibri" w:cs="Calibri"/>
      <w:sz w:val="22"/>
      <w:szCs w:val="22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6z0">
    <w:name w:val="WW8Num6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Domylnaczcionkaakapitu3">
    <w:name w:val="Domyślna czcionka akapitu3"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8z0">
    <w:name w:val="WW8Num8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  <w:rPr>
      <w:rFonts w:ascii="Symbol" w:hAnsi="Symbol" w:cs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0z0">
    <w:name w:val="WW8Num20z0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rPr>
      <w:rFonts w:ascii="Calibri" w:hAnsi="Calibri" w:cs="Calibri"/>
      <w:sz w:val="22"/>
      <w:szCs w:val="22"/>
    </w:rPr>
  </w:style>
  <w:style w:type="character" w:customStyle="1" w:styleId="StopkaZnak">
    <w:name w:val="Stopka Znak"/>
    <w:rPr>
      <w:rFonts w:ascii="Calibri" w:hAnsi="Calibri" w:cs="Calibri"/>
      <w:sz w:val="22"/>
      <w:szCs w:val="22"/>
    </w:rPr>
  </w:style>
  <w:style w:type="character" w:styleId="Hipercze">
    <w:name w:val="Hyperlink"/>
    <w:rPr>
      <w:color w:val="0000FF"/>
      <w:u w:val="single"/>
    </w:rPr>
  </w:style>
  <w:style w:type="character" w:customStyle="1" w:styleId="Znakinumeracji">
    <w:name w:val="Znaki numeracji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paragraph" w:customStyle="1" w:styleId="Nagwek3">
    <w:name w:val="Nagłówek3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customStyle="1" w:styleId="Podpis3">
    <w:name w:val="Podpis3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Bezodstpw1">
    <w:name w:val="Bez odstępów1"/>
    <w:pPr>
      <w:suppressAutoHyphens/>
    </w:pPr>
    <w:rPr>
      <w:rFonts w:ascii="Calibri" w:eastAsia="Arial" w:hAnsi="Calibri" w:cs="Calibri"/>
      <w:sz w:val="22"/>
      <w:szCs w:val="22"/>
      <w:lang w:eastAsia="ar-SA"/>
    </w:rPr>
  </w:style>
  <w:style w:type="paragraph" w:customStyle="1" w:styleId="NoParagraphStyle">
    <w:name w:val="[No Paragraph Style]"/>
    <w:pPr>
      <w:widowControl w:val="0"/>
      <w:suppressAutoHyphens/>
      <w:autoSpaceDE w:val="0"/>
      <w:spacing w:line="288" w:lineRule="auto"/>
      <w:textAlignment w:val="center"/>
    </w:pPr>
    <w:rPr>
      <w:rFonts w:ascii="Minion Pro" w:eastAsia="Minion Pro" w:hAnsi="Minion Pro" w:cs="Minion Pro"/>
      <w:color w:val="000000"/>
      <w:sz w:val="24"/>
      <w:szCs w:val="24"/>
      <w:lang w:val="en-US" w:eastAsia="hi-IN" w:bidi="hi-IN"/>
    </w:rPr>
  </w:style>
  <w:style w:type="paragraph" w:customStyle="1" w:styleId="BasicParagraph">
    <w:name w:val="[Basic Paragraph]"/>
    <w:basedOn w:val="NoParagraphStyle"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uiPriority w:val="34"/>
    <w:qFormat/>
    <w:pPr>
      <w:suppressAutoHyphens w:val="0"/>
      <w:ind w:left="720"/>
    </w:pPr>
    <w:rPr>
      <w:rFonts w:eastAsia="Calibri" w:cs="Times New Roman"/>
    </w:r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ar-SA"/>
    </w:rPr>
  </w:style>
  <w:style w:type="paragraph" w:styleId="Tekstdymka">
    <w:name w:val="Balloon Text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sid w:val="002F576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576D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2F576D"/>
    <w:rPr>
      <w:rFonts w:ascii="Calibri" w:hAnsi="Calibri" w:cs="Calibri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576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2F576D"/>
    <w:rPr>
      <w:rFonts w:ascii="Calibri" w:hAnsi="Calibri" w:cs="Calibri"/>
      <w:b/>
      <w:bCs/>
      <w:lang w:eastAsia="ar-SA"/>
    </w:rPr>
  </w:style>
  <w:style w:type="paragraph" w:styleId="Poprawka">
    <w:name w:val="Revision"/>
    <w:hidden/>
    <w:uiPriority w:val="99"/>
    <w:semiHidden/>
    <w:rsid w:val="002F576D"/>
    <w:rPr>
      <w:rFonts w:ascii="Calibri" w:hAnsi="Calibri" w:cs="Calibri"/>
      <w:sz w:val="22"/>
      <w:szCs w:val="22"/>
      <w:lang w:eastAsia="ar-SA"/>
    </w:rPr>
  </w:style>
  <w:style w:type="table" w:styleId="Tabela-Siatka">
    <w:name w:val="Table Grid"/>
    <w:basedOn w:val="Standardowy"/>
    <w:uiPriority w:val="39"/>
    <w:rsid w:val="00E055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923F67"/>
    <w:pPr>
      <w:suppressAutoHyphens w:val="0"/>
      <w:ind w:left="720"/>
      <w:contextualSpacing/>
    </w:pPr>
    <w:rPr>
      <w:rFonts w:cs="Times New Roman"/>
      <w:lang w:eastAsia="en-US"/>
    </w:rPr>
  </w:style>
  <w:style w:type="numbering" w:customStyle="1" w:styleId="WW8Num16">
    <w:name w:val="WW8Num16"/>
    <w:basedOn w:val="Bezlisty"/>
    <w:rsid w:val="00D506D7"/>
    <w:pPr>
      <w:numPr>
        <w:numId w:val="13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hAnsi="Calibri" w:cs="Calibri"/>
      <w:sz w:val="22"/>
      <w:szCs w:val="22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6z0">
    <w:name w:val="WW8Num6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Domylnaczcionkaakapitu3">
    <w:name w:val="Domyślna czcionka akapitu3"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8z0">
    <w:name w:val="WW8Num8z0"/>
    <w:rPr>
      <w:rFonts w:ascii="Symbol" w:hAnsi="Symbol" w:cs="Symbol"/>
      <w:b w:val="0"/>
      <w:bCs w:val="0"/>
      <w:color w:val="000000"/>
      <w:szCs w:val="24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  <w:rPr>
      <w:rFonts w:ascii="Symbol" w:hAnsi="Symbol" w:cs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0z0">
    <w:name w:val="WW8Num20z0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rPr>
      <w:rFonts w:ascii="Calibri" w:hAnsi="Calibri" w:cs="Calibri"/>
      <w:sz w:val="22"/>
      <w:szCs w:val="22"/>
    </w:rPr>
  </w:style>
  <w:style w:type="character" w:customStyle="1" w:styleId="StopkaZnak">
    <w:name w:val="Stopka Znak"/>
    <w:rPr>
      <w:rFonts w:ascii="Calibri" w:hAnsi="Calibri" w:cs="Calibri"/>
      <w:sz w:val="22"/>
      <w:szCs w:val="22"/>
    </w:rPr>
  </w:style>
  <w:style w:type="character" w:styleId="Hipercze">
    <w:name w:val="Hyperlink"/>
    <w:rPr>
      <w:color w:val="0000FF"/>
      <w:u w:val="single"/>
    </w:rPr>
  </w:style>
  <w:style w:type="character" w:customStyle="1" w:styleId="Znakinumeracji">
    <w:name w:val="Znaki numeracji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paragraph" w:customStyle="1" w:styleId="Nagwek3">
    <w:name w:val="Nagłówek3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customStyle="1" w:styleId="Podpis3">
    <w:name w:val="Podpis3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Bezodstpw1">
    <w:name w:val="Bez odstępów1"/>
    <w:pPr>
      <w:suppressAutoHyphens/>
    </w:pPr>
    <w:rPr>
      <w:rFonts w:ascii="Calibri" w:eastAsia="Arial" w:hAnsi="Calibri" w:cs="Calibri"/>
      <w:sz w:val="22"/>
      <w:szCs w:val="22"/>
      <w:lang w:eastAsia="ar-SA"/>
    </w:rPr>
  </w:style>
  <w:style w:type="paragraph" w:customStyle="1" w:styleId="NoParagraphStyle">
    <w:name w:val="[No Paragraph Style]"/>
    <w:pPr>
      <w:widowControl w:val="0"/>
      <w:suppressAutoHyphens/>
      <w:autoSpaceDE w:val="0"/>
      <w:spacing w:line="288" w:lineRule="auto"/>
      <w:textAlignment w:val="center"/>
    </w:pPr>
    <w:rPr>
      <w:rFonts w:ascii="Minion Pro" w:eastAsia="Minion Pro" w:hAnsi="Minion Pro" w:cs="Minion Pro"/>
      <w:color w:val="000000"/>
      <w:sz w:val="24"/>
      <w:szCs w:val="24"/>
      <w:lang w:val="en-US" w:eastAsia="hi-IN" w:bidi="hi-IN"/>
    </w:rPr>
  </w:style>
  <w:style w:type="paragraph" w:customStyle="1" w:styleId="BasicParagraph">
    <w:name w:val="[Basic Paragraph]"/>
    <w:basedOn w:val="NoParagraphStyle"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uiPriority w:val="34"/>
    <w:qFormat/>
    <w:pPr>
      <w:suppressAutoHyphens w:val="0"/>
      <w:ind w:left="720"/>
    </w:pPr>
    <w:rPr>
      <w:rFonts w:eastAsia="Calibri" w:cs="Times New Roman"/>
    </w:r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ar-SA"/>
    </w:rPr>
  </w:style>
  <w:style w:type="paragraph" w:styleId="Tekstdymka">
    <w:name w:val="Balloon Text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sid w:val="002F576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576D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2F576D"/>
    <w:rPr>
      <w:rFonts w:ascii="Calibri" w:hAnsi="Calibri" w:cs="Calibri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576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2F576D"/>
    <w:rPr>
      <w:rFonts w:ascii="Calibri" w:hAnsi="Calibri" w:cs="Calibri"/>
      <w:b/>
      <w:bCs/>
      <w:lang w:eastAsia="ar-SA"/>
    </w:rPr>
  </w:style>
  <w:style w:type="paragraph" w:styleId="Poprawka">
    <w:name w:val="Revision"/>
    <w:hidden/>
    <w:uiPriority w:val="99"/>
    <w:semiHidden/>
    <w:rsid w:val="002F576D"/>
    <w:rPr>
      <w:rFonts w:ascii="Calibri" w:hAnsi="Calibri" w:cs="Calibri"/>
      <w:sz w:val="22"/>
      <w:szCs w:val="22"/>
      <w:lang w:eastAsia="ar-SA"/>
    </w:rPr>
  </w:style>
  <w:style w:type="table" w:styleId="Tabela-Siatka">
    <w:name w:val="Table Grid"/>
    <w:basedOn w:val="Standardowy"/>
    <w:uiPriority w:val="39"/>
    <w:rsid w:val="00E055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923F67"/>
    <w:pPr>
      <w:suppressAutoHyphens w:val="0"/>
      <w:ind w:left="720"/>
      <w:contextualSpacing/>
    </w:pPr>
    <w:rPr>
      <w:rFonts w:cs="Times New Roman"/>
      <w:lang w:eastAsia="en-US"/>
    </w:rPr>
  </w:style>
  <w:style w:type="numbering" w:customStyle="1" w:styleId="WW8Num16">
    <w:name w:val="WW8Num16"/>
    <w:basedOn w:val="Bezlisty"/>
    <w:rsid w:val="00D506D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66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7A07F-3C8A-456A-BA84-E5FEB71BE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6</Pages>
  <Words>1081</Words>
  <Characters>6492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zedstawiona do recenzji praca Gabrieli Karin Konkol jest niezwykle interesującym studium poświęconym problematyce wspólnotowego działania państw europejskich (…)</vt:lpstr>
    </vt:vector>
  </TitlesOfParts>
  <Company>Hewlett-Packard</Company>
  <LinksUpToDate>false</LinksUpToDate>
  <CharactersWithSpaces>7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zedstawiona do recenzji praca Gabrieli Karin Konkol jest niezwykle interesującym studium poświęconym problematyce wspólnotowego działania państw europejskich (…)</dc:title>
  <dc:creator>Gabriela/Beata Konkol</dc:creator>
  <cp:lastModifiedBy>dbogacz</cp:lastModifiedBy>
  <cp:revision>5</cp:revision>
  <cp:lastPrinted>2017-01-16T11:31:00Z</cp:lastPrinted>
  <dcterms:created xsi:type="dcterms:W3CDTF">2017-07-17T10:18:00Z</dcterms:created>
  <dcterms:modified xsi:type="dcterms:W3CDTF">2017-07-21T10:27:00Z</dcterms:modified>
</cp:coreProperties>
</file>